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5CB68C" w14:textId="77777777" w:rsidR="00503186" w:rsidRDefault="00503186" w:rsidP="00503186">
      <w:r>
        <w:rPr>
          <w:b/>
        </w:rPr>
        <w:t>United Nations JPO Programme</w:t>
      </w:r>
      <w:r w:rsidRPr="00EA60C1">
        <w:t xml:space="preserve"> </w:t>
      </w:r>
    </w:p>
    <w:p w14:paraId="5DD400EF" w14:textId="3021E434" w:rsidR="00503186" w:rsidRDefault="00DD415E" w:rsidP="00503186">
      <w:pPr>
        <w:jc w:val="right"/>
      </w:pPr>
      <w:r>
        <w:rPr>
          <w:noProof/>
        </w:rPr>
        <w:drawing>
          <wp:inline distT="0" distB="0" distL="0" distR="0" wp14:anchorId="6DDDF068" wp14:editId="7DC959AF">
            <wp:extent cx="836930" cy="784860"/>
            <wp:effectExtent l="0" t="0" r="0" b="0"/>
            <wp:docPr id="3" name="Picture 3" descr="http://www.ecsc-aquasave.co.uk/wp-content/uploads/2009/04/un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6930" cy="78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4B634" w14:textId="77777777" w:rsidR="00503186" w:rsidRDefault="00503186" w:rsidP="00503186">
      <w:pPr>
        <w:rPr>
          <w:b/>
        </w:rPr>
      </w:pPr>
    </w:p>
    <w:p w14:paraId="0F5FC184" w14:textId="7DAE2081" w:rsidR="00503186" w:rsidRDefault="004E2405" w:rsidP="00D70D30">
      <w:pPr>
        <w:rPr>
          <w:b/>
        </w:rPr>
      </w:pPr>
      <w:r>
        <w:rPr>
          <w:rStyle w:val="FootnoteReference"/>
          <w:b/>
        </w:rPr>
        <w:footnoteReference w:id="2"/>
      </w:r>
      <w:r w:rsidR="00503186">
        <w:rPr>
          <w:b/>
        </w:rPr>
        <w:t xml:space="preserve">Code#: </w:t>
      </w:r>
    </w:p>
    <w:p w14:paraId="678FA025" w14:textId="77777777" w:rsidR="00503186" w:rsidRPr="002E34B3" w:rsidRDefault="00503186" w:rsidP="00503186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Submitted by:</w:t>
      </w:r>
    </w:p>
    <w:p w14:paraId="0BFF9851" w14:textId="77777777" w:rsidR="00503186" w:rsidRDefault="00503186" w:rsidP="00503186">
      <w:pPr>
        <w:rPr>
          <w:sz w:val="20"/>
        </w:rPr>
      </w:pPr>
    </w:p>
    <w:p w14:paraId="67830BFA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Name: </w:t>
      </w:r>
    </w:p>
    <w:p w14:paraId="296F6AA3" w14:textId="77777777" w:rsidR="00503186" w:rsidRDefault="00503186" w:rsidP="00503186">
      <w:pPr>
        <w:rPr>
          <w:sz w:val="20"/>
        </w:rPr>
      </w:pPr>
    </w:p>
    <w:p w14:paraId="325AA983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Title: </w:t>
      </w:r>
    </w:p>
    <w:p w14:paraId="5B25C634" w14:textId="77777777" w:rsidR="00503186" w:rsidRDefault="00503186" w:rsidP="00503186">
      <w:pPr>
        <w:rPr>
          <w:sz w:val="20"/>
        </w:rPr>
      </w:pPr>
    </w:p>
    <w:p w14:paraId="53319AE5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Duty Station: </w:t>
      </w:r>
    </w:p>
    <w:p w14:paraId="31103383" w14:textId="77777777" w:rsidR="00503186" w:rsidRDefault="00503186" w:rsidP="00503186">
      <w:pPr>
        <w:rPr>
          <w:sz w:val="20"/>
        </w:rPr>
      </w:pPr>
    </w:p>
    <w:p w14:paraId="5594E6C8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Agency/Unit: </w:t>
      </w:r>
    </w:p>
    <w:p w14:paraId="4C66575B" w14:textId="77777777" w:rsidR="00503186" w:rsidRDefault="00503186" w:rsidP="00503186">
      <w:pPr>
        <w:rPr>
          <w:sz w:val="20"/>
        </w:rPr>
      </w:pPr>
    </w:p>
    <w:p w14:paraId="0D320997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Email: </w:t>
      </w:r>
    </w:p>
    <w:p w14:paraId="53A69CED" w14:textId="77777777" w:rsidR="00503186" w:rsidRDefault="00503186" w:rsidP="00503186">
      <w:pPr>
        <w:rPr>
          <w:sz w:val="20"/>
        </w:rPr>
      </w:pPr>
    </w:p>
    <w:p w14:paraId="39DF1D58" w14:textId="77777777" w:rsidR="00503186" w:rsidRDefault="00503186" w:rsidP="00503186">
      <w:pPr>
        <w:rPr>
          <w:b/>
          <w:sz w:val="20"/>
        </w:rPr>
      </w:pPr>
      <w:r w:rsidRPr="00C91D9B">
        <w:rPr>
          <w:sz w:val="20"/>
        </w:rPr>
        <w:t xml:space="preserve">I have no objections to share my contact information with the candidate/donor          I agree </w:t>
      </w:r>
      <w:r w:rsidRPr="00C91D9B">
        <w:rPr>
          <w:sz w:val="20"/>
        </w:rPr>
        <w:t xml:space="preserve">             I disagree   </w:t>
      </w:r>
      <w:r w:rsidRPr="00C91D9B">
        <w:rPr>
          <w:sz w:val="20"/>
        </w:rPr>
        <w:t></w:t>
      </w:r>
      <w:r>
        <w:rPr>
          <w:sz w:val="20"/>
        </w:rPr>
        <w:t xml:space="preserve">        </w:t>
      </w:r>
    </w:p>
    <w:p w14:paraId="3F758C5D" w14:textId="77777777" w:rsidR="00503186" w:rsidRDefault="00503186" w:rsidP="00503186">
      <w:pPr>
        <w:rPr>
          <w:sz w:val="20"/>
        </w:rPr>
      </w:pPr>
    </w:p>
    <w:p w14:paraId="1B96ABFF" w14:textId="77777777" w:rsidR="00503186" w:rsidRDefault="00503186" w:rsidP="00503186">
      <w:pPr>
        <w:rPr>
          <w:b/>
        </w:rPr>
      </w:pPr>
      <w:r>
        <w:rPr>
          <w:b/>
        </w:rPr>
        <w:t>Signature: ______________________________________</w:t>
      </w:r>
      <w:r>
        <w:rPr>
          <w:b/>
        </w:rPr>
        <w:tab/>
        <w:t xml:space="preserve">         Date____________________</w:t>
      </w:r>
    </w:p>
    <w:p w14:paraId="7E5111CD" w14:textId="77777777" w:rsidR="00503186" w:rsidRDefault="00503186" w:rsidP="00503186">
      <w:pPr>
        <w:pBdr>
          <w:bottom w:val="single" w:sz="4" w:space="1" w:color="auto"/>
        </w:pBdr>
        <w:rPr>
          <w:b/>
          <w:sz w:val="20"/>
        </w:rPr>
      </w:pPr>
    </w:p>
    <w:p w14:paraId="0724E036" w14:textId="77777777" w:rsidR="00503186" w:rsidRDefault="00503186" w:rsidP="00503186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Mandatory for field positions: please indicate an HR focal point/ administrative contact person in the field duty station</w:t>
      </w:r>
    </w:p>
    <w:p w14:paraId="2CBA191D" w14:textId="77777777" w:rsidR="00503186" w:rsidRDefault="00503186" w:rsidP="00503186">
      <w:pPr>
        <w:rPr>
          <w:sz w:val="20"/>
        </w:rPr>
      </w:pPr>
    </w:p>
    <w:p w14:paraId="7A62286D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Name: </w:t>
      </w:r>
    </w:p>
    <w:p w14:paraId="22B5D4F6" w14:textId="77777777" w:rsidR="00503186" w:rsidRDefault="00503186" w:rsidP="00503186">
      <w:pPr>
        <w:rPr>
          <w:sz w:val="20"/>
        </w:rPr>
      </w:pPr>
    </w:p>
    <w:p w14:paraId="34B7A27B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Title: </w:t>
      </w:r>
    </w:p>
    <w:p w14:paraId="03E11C9B" w14:textId="77777777" w:rsidR="00503186" w:rsidRDefault="00503186" w:rsidP="00503186">
      <w:pPr>
        <w:rPr>
          <w:sz w:val="20"/>
        </w:rPr>
      </w:pPr>
    </w:p>
    <w:p w14:paraId="6E132A91" w14:textId="77777777" w:rsidR="00503186" w:rsidRDefault="00503186" w:rsidP="00503186">
      <w:r>
        <w:rPr>
          <w:sz w:val="20"/>
        </w:rPr>
        <w:t xml:space="preserve">Email: </w:t>
      </w:r>
    </w:p>
    <w:p w14:paraId="7054E8B8" w14:textId="77777777" w:rsidR="00503186" w:rsidRDefault="00503186" w:rsidP="00503186">
      <w:pPr>
        <w:pBdr>
          <w:bottom w:val="single" w:sz="4" w:space="1" w:color="auto"/>
        </w:pBdr>
        <w:rPr>
          <w:b/>
          <w:sz w:val="20"/>
        </w:rPr>
      </w:pPr>
    </w:p>
    <w:p w14:paraId="0470D85A" w14:textId="77777777" w:rsidR="00503186" w:rsidRDefault="00503186" w:rsidP="00503186">
      <w:pPr>
        <w:pBdr>
          <w:bottom w:val="single" w:sz="4" w:space="1" w:color="auto"/>
        </w:pBdr>
        <w:rPr>
          <w:b/>
          <w:sz w:val="20"/>
        </w:rPr>
      </w:pPr>
    </w:p>
    <w:p w14:paraId="7828B1C2" w14:textId="77777777" w:rsidR="00503186" w:rsidRDefault="00503186" w:rsidP="00503186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Approved by      (If different from above):</w:t>
      </w:r>
    </w:p>
    <w:p w14:paraId="4C38611A" w14:textId="77777777" w:rsidR="00503186" w:rsidRPr="00160ACB" w:rsidRDefault="00503186" w:rsidP="00503186">
      <w:pPr>
        <w:rPr>
          <w:sz w:val="20"/>
        </w:rPr>
      </w:pPr>
      <w:r w:rsidRPr="00160ACB">
        <w:rPr>
          <w:sz w:val="20"/>
        </w:rPr>
        <w:t xml:space="preserve">Name: </w:t>
      </w:r>
    </w:p>
    <w:p w14:paraId="29F20594" w14:textId="77777777" w:rsidR="00503186" w:rsidRPr="00160ACB" w:rsidRDefault="00503186" w:rsidP="00503186">
      <w:pPr>
        <w:rPr>
          <w:sz w:val="20"/>
        </w:rPr>
      </w:pPr>
    </w:p>
    <w:p w14:paraId="44CCBE28" w14:textId="77777777" w:rsidR="00503186" w:rsidRPr="009513CD" w:rsidRDefault="00503186" w:rsidP="00503186">
      <w:pPr>
        <w:rPr>
          <w:sz w:val="20"/>
        </w:rPr>
      </w:pPr>
      <w:r w:rsidRPr="009513CD">
        <w:rPr>
          <w:sz w:val="20"/>
        </w:rPr>
        <w:t xml:space="preserve">Title: </w:t>
      </w:r>
    </w:p>
    <w:p w14:paraId="7DA7D1A1" w14:textId="77777777" w:rsidR="00503186" w:rsidRPr="009513CD" w:rsidRDefault="00503186" w:rsidP="00503186">
      <w:pPr>
        <w:rPr>
          <w:sz w:val="20"/>
        </w:rPr>
      </w:pPr>
    </w:p>
    <w:p w14:paraId="2A220A2C" w14:textId="77777777" w:rsidR="00503186" w:rsidRDefault="00503186" w:rsidP="00503186">
      <w:pPr>
        <w:rPr>
          <w:sz w:val="20"/>
        </w:rPr>
      </w:pPr>
      <w:r>
        <w:rPr>
          <w:sz w:val="20"/>
        </w:rPr>
        <w:t xml:space="preserve">Duty Station: </w:t>
      </w:r>
    </w:p>
    <w:p w14:paraId="76ECF70C" w14:textId="77777777" w:rsidR="00503186" w:rsidRDefault="00503186" w:rsidP="00503186">
      <w:pPr>
        <w:rPr>
          <w:sz w:val="20"/>
        </w:rPr>
      </w:pPr>
    </w:p>
    <w:p w14:paraId="7BCE88FB" w14:textId="77777777" w:rsidR="00503186" w:rsidRDefault="00503186" w:rsidP="00503186">
      <w:pPr>
        <w:rPr>
          <w:sz w:val="20"/>
        </w:rPr>
      </w:pPr>
      <w:r>
        <w:rPr>
          <w:sz w:val="20"/>
        </w:rPr>
        <w:t>Agency/Unit:</w:t>
      </w:r>
      <w:r w:rsidRPr="009513CD">
        <w:rPr>
          <w:sz w:val="22"/>
          <w:szCs w:val="22"/>
        </w:rPr>
        <w:t xml:space="preserve"> </w:t>
      </w:r>
    </w:p>
    <w:p w14:paraId="3D6A0EAD" w14:textId="77777777" w:rsidR="00503186" w:rsidRDefault="00503186" w:rsidP="00503186">
      <w:pPr>
        <w:rPr>
          <w:sz w:val="20"/>
        </w:rPr>
      </w:pPr>
    </w:p>
    <w:p w14:paraId="28C1E8AD" w14:textId="77777777" w:rsidR="00503186" w:rsidRDefault="00503186" w:rsidP="00503186">
      <w:pPr>
        <w:rPr>
          <w:sz w:val="20"/>
        </w:rPr>
      </w:pPr>
      <w:r>
        <w:rPr>
          <w:sz w:val="20"/>
        </w:rPr>
        <w:t>Email:</w:t>
      </w:r>
      <w:r w:rsidRPr="009513CD">
        <w:rPr>
          <w:sz w:val="22"/>
          <w:szCs w:val="22"/>
        </w:rPr>
        <w:t xml:space="preserve"> </w:t>
      </w:r>
    </w:p>
    <w:p w14:paraId="320808EB" w14:textId="77777777" w:rsidR="00503186" w:rsidRDefault="00503186" w:rsidP="00503186">
      <w:pPr>
        <w:rPr>
          <w:b/>
          <w:sz w:val="20"/>
        </w:rPr>
      </w:pPr>
    </w:p>
    <w:p w14:paraId="794AF190" w14:textId="77777777" w:rsidR="00503186" w:rsidRDefault="00503186" w:rsidP="00503186">
      <w:pPr>
        <w:rPr>
          <w:b/>
        </w:rPr>
      </w:pPr>
      <w:r>
        <w:rPr>
          <w:b/>
        </w:rPr>
        <w:t>Signature:______________________________________</w:t>
      </w:r>
      <w:r>
        <w:rPr>
          <w:b/>
        </w:rPr>
        <w:tab/>
        <w:t xml:space="preserve">         Date___________________</w:t>
      </w:r>
    </w:p>
    <w:p w14:paraId="4B222B7B" w14:textId="77777777" w:rsidR="00503186" w:rsidRDefault="00503186" w:rsidP="00503186">
      <w:pPr>
        <w:rPr>
          <w:b/>
        </w:rPr>
      </w:pPr>
    </w:p>
    <w:p w14:paraId="78EAE56C" w14:textId="77777777" w:rsidR="00503186" w:rsidRPr="00E83950" w:rsidRDefault="00503186" w:rsidP="00503186">
      <w:pPr>
        <w:rPr>
          <w:b/>
          <w:sz w:val="20"/>
          <w:szCs w:val="20"/>
        </w:rPr>
      </w:pPr>
    </w:p>
    <w:p w14:paraId="667054F8" w14:textId="2DF25279" w:rsidR="00503186" w:rsidRDefault="00503186" w:rsidP="00503186">
      <w:pPr>
        <w:rPr>
          <w:i/>
          <w:sz w:val="20"/>
          <w:szCs w:val="20"/>
        </w:rPr>
      </w:pPr>
      <w:r>
        <w:rPr>
          <w:i/>
          <w:sz w:val="20"/>
          <w:szCs w:val="20"/>
        </w:rPr>
        <w:t>* Donor countries expect receiving offices to provide supervision</w:t>
      </w:r>
      <w:r w:rsidR="00770591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office space</w:t>
      </w:r>
      <w:r w:rsidR="00770591">
        <w:rPr>
          <w:i/>
          <w:sz w:val="20"/>
          <w:szCs w:val="20"/>
        </w:rPr>
        <w:t xml:space="preserve"> and IT equipment</w:t>
      </w:r>
      <w:r>
        <w:rPr>
          <w:i/>
          <w:sz w:val="20"/>
          <w:szCs w:val="20"/>
        </w:rPr>
        <w:t xml:space="preserve"> for JPOs. </w:t>
      </w:r>
    </w:p>
    <w:p w14:paraId="7E78AE4B" w14:textId="77777777" w:rsidR="00503186" w:rsidRPr="00E83950" w:rsidRDefault="00503186" w:rsidP="00503186">
      <w:pPr>
        <w:rPr>
          <w:i/>
          <w:sz w:val="20"/>
          <w:szCs w:val="20"/>
        </w:rPr>
      </w:pPr>
      <w:r>
        <w:rPr>
          <w:i/>
          <w:sz w:val="20"/>
          <w:szCs w:val="20"/>
        </w:rPr>
        <w:t>In order to host a JPO, receiving offices will need to liaise with their own Executive Office in connection with the provision of office space including</w:t>
      </w:r>
      <w:r w:rsidRPr="00E83950">
        <w:rPr>
          <w:i/>
          <w:sz w:val="20"/>
          <w:szCs w:val="20"/>
        </w:rPr>
        <w:t xml:space="preserve"> Compu</w:t>
      </w:r>
      <w:r>
        <w:rPr>
          <w:i/>
          <w:sz w:val="20"/>
          <w:szCs w:val="20"/>
        </w:rPr>
        <w:t xml:space="preserve">ter, Telephone and UN Email address. </w:t>
      </w:r>
    </w:p>
    <w:p w14:paraId="7B5EC157" w14:textId="76C36B47" w:rsidR="007B61E4" w:rsidRDefault="00503186" w:rsidP="00503186">
      <w:r>
        <w:rPr>
          <w:b/>
        </w:rPr>
        <w:br w:type="page"/>
      </w:r>
      <w:r w:rsidR="007B61E4">
        <w:rPr>
          <w:b/>
        </w:rPr>
        <w:t xml:space="preserve">United Nations </w:t>
      </w:r>
      <w:r w:rsidR="002B1837">
        <w:rPr>
          <w:b/>
        </w:rPr>
        <w:t>JPO</w:t>
      </w:r>
      <w:r w:rsidR="007B61E4">
        <w:rPr>
          <w:b/>
        </w:rPr>
        <w:t xml:space="preserve"> Programme</w:t>
      </w:r>
      <w:r w:rsidR="007B61E4" w:rsidRPr="00EA60C1">
        <w:t xml:space="preserve"> </w:t>
      </w:r>
    </w:p>
    <w:p w14:paraId="7D2C32A5" w14:textId="0D1A9E2E" w:rsidR="007B61E4" w:rsidRDefault="007B61E4" w:rsidP="007B61E4">
      <w:pPr>
        <w:jc w:val="right"/>
        <w:rPr>
          <w:b/>
        </w:rPr>
      </w:pPr>
      <w:r>
        <w:tab/>
      </w:r>
      <w:r w:rsidR="00DD415E">
        <w:rPr>
          <w:noProof/>
        </w:rPr>
        <w:drawing>
          <wp:inline distT="0" distB="0" distL="0" distR="0" wp14:anchorId="270F6069" wp14:editId="31F13212">
            <wp:extent cx="1026795" cy="966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96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FD084" w14:textId="77777777" w:rsidR="007B61E4" w:rsidRDefault="007B61E4" w:rsidP="00EA60C1">
      <w:pPr>
        <w:rPr>
          <w:b/>
        </w:rPr>
      </w:pPr>
    </w:p>
    <w:p w14:paraId="450F1312" w14:textId="77777777" w:rsidR="00EA60C1" w:rsidRDefault="00EA60C1" w:rsidP="00EA60C1">
      <w:pPr>
        <w:rPr>
          <w:b/>
        </w:rPr>
      </w:pPr>
      <w:r>
        <w:rPr>
          <w:b/>
        </w:rPr>
        <w:t>TERMS OF REFERENCE</w:t>
      </w:r>
      <w:r w:rsidR="004E603B">
        <w:rPr>
          <w:b/>
        </w:rPr>
        <w:t xml:space="preserve"> </w:t>
      </w:r>
    </w:p>
    <w:p w14:paraId="6E5B7F70" w14:textId="77777777" w:rsidR="00EA60C1" w:rsidRDefault="00EA60C1" w:rsidP="00EA60C1">
      <w:pPr>
        <w:rPr>
          <w:b/>
        </w:rPr>
      </w:pPr>
    </w:p>
    <w:p w14:paraId="4734ED17" w14:textId="20DEC0FC" w:rsidR="004E603B" w:rsidRDefault="002B1837" w:rsidP="007B3F64">
      <w:pPr>
        <w:rPr>
          <w:b/>
        </w:rPr>
      </w:pPr>
      <w:r>
        <w:rPr>
          <w:b/>
        </w:rPr>
        <w:t>J</w:t>
      </w:r>
      <w:r w:rsidR="007B3F64">
        <w:rPr>
          <w:b/>
        </w:rPr>
        <w:t>unior Professional Officer (JPO)</w:t>
      </w:r>
    </w:p>
    <w:p w14:paraId="54785981" w14:textId="77777777" w:rsidR="00EA60C1" w:rsidRDefault="00EA60C1" w:rsidP="00EA60C1">
      <w:pPr>
        <w:rPr>
          <w:sz w:val="20"/>
        </w:rPr>
      </w:pPr>
    </w:p>
    <w:p w14:paraId="280E9503" w14:textId="77777777" w:rsidR="009F2D4D" w:rsidRDefault="009F2D4D" w:rsidP="00EA60C1">
      <w:pPr>
        <w:rPr>
          <w:sz w:val="20"/>
        </w:rPr>
      </w:pPr>
    </w:p>
    <w:p w14:paraId="52776430" w14:textId="77777777" w:rsidR="00EA60C1" w:rsidRDefault="005A7DE5" w:rsidP="00B666A2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I. General Information</w:t>
      </w:r>
    </w:p>
    <w:p w14:paraId="494B65F2" w14:textId="77777777" w:rsidR="007B7602" w:rsidRDefault="007B7602" w:rsidP="00EA60C1">
      <w:pPr>
        <w:rPr>
          <w:sz w:val="20"/>
        </w:rPr>
      </w:pPr>
      <w:r>
        <w:rPr>
          <w:sz w:val="20"/>
        </w:rPr>
        <w:t>Title:</w:t>
      </w:r>
    </w:p>
    <w:p w14:paraId="6C92CCF4" w14:textId="3744447B" w:rsidR="007B7602" w:rsidRDefault="002B1837" w:rsidP="00EA60C1">
      <w:pPr>
        <w:rPr>
          <w:sz w:val="20"/>
        </w:rPr>
      </w:pPr>
      <w:r>
        <w:rPr>
          <w:sz w:val="20"/>
        </w:rPr>
        <w:t>JPO</w:t>
      </w:r>
      <w:r w:rsidR="007B7602">
        <w:rPr>
          <w:sz w:val="20"/>
        </w:rPr>
        <w:t xml:space="preserve"> in </w:t>
      </w:r>
      <w:r w:rsidR="004235EA" w:rsidRPr="004235EA">
        <w:rPr>
          <w:sz w:val="20"/>
        </w:rPr>
        <w:fldChar w:fldCharType="begin">
          <w:ffData>
            <w:name w:val="Text3"/>
            <w:enabled/>
            <w:calcOnExit w:val="0"/>
            <w:textInput>
              <w:default w:val="Field of Assignment"/>
            </w:textInput>
          </w:ffData>
        </w:fldChar>
      </w:r>
      <w:bookmarkStart w:id="0" w:name="Text3"/>
      <w:r w:rsidR="004235EA" w:rsidRPr="004235EA">
        <w:rPr>
          <w:sz w:val="20"/>
        </w:rPr>
        <w:instrText xml:space="preserve"> FORMTEXT </w:instrText>
      </w:r>
      <w:r w:rsidR="004235EA" w:rsidRPr="004235EA">
        <w:rPr>
          <w:sz w:val="20"/>
        </w:rPr>
      </w:r>
      <w:r w:rsidR="004235EA" w:rsidRPr="004235EA">
        <w:rPr>
          <w:sz w:val="20"/>
        </w:rPr>
        <w:fldChar w:fldCharType="separate"/>
      </w:r>
      <w:r w:rsidR="004235EA" w:rsidRPr="004235EA">
        <w:rPr>
          <w:noProof/>
          <w:sz w:val="20"/>
        </w:rPr>
        <w:t>Field of Assignment</w:t>
      </w:r>
      <w:r w:rsidR="004235EA" w:rsidRPr="004235EA">
        <w:rPr>
          <w:sz w:val="20"/>
        </w:rPr>
        <w:fldChar w:fldCharType="end"/>
      </w:r>
      <w:bookmarkEnd w:id="0"/>
    </w:p>
    <w:p w14:paraId="56CD96E3" w14:textId="77777777" w:rsidR="007B7602" w:rsidRDefault="007B7602" w:rsidP="00EA60C1">
      <w:pPr>
        <w:rPr>
          <w:sz w:val="20"/>
        </w:rPr>
      </w:pPr>
    </w:p>
    <w:p w14:paraId="2822722F" w14:textId="77777777" w:rsidR="004E603B" w:rsidRDefault="004E603B" w:rsidP="00EA60C1">
      <w:pPr>
        <w:rPr>
          <w:sz w:val="20"/>
        </w:rPr>
      </w:pPr>
    </w:p>
    <w:p w14:paraId="4C83483F" w14:textId="77777777" w:rsidR="004E603B" w:rsidRDefault="004E603B" w:rsidP="00EA60C1">
      <w:pPr>
        <w:rPr>
          <w:sz w:val="20"/>
        </w:rPr>
      </w:pPr>
      <w:r>
        <w:rPr>
          <w:sz w:val="20"/>
        </w:rPr>
        <w:t>Sector of Assignment</w:t>
      </w:r>
      <w:r w:rsidR="00596F51">
        <w:rPr>
          <w:sz w:val="20"/>
        </w:rPr>
        <w:t xml:space="preserve"> (e.g, Political Affairs, Humanitarian Affairs, Administration etc)</w:t>
      </w:r>
      <w:r>
        <w:rPr>
          <w:sz w:val="20"/>
        </w:rPr>
        <w:t>:</w:t>
      </w:r>
    </w:p>
    <w:p w14:paraId="764B7454" w14:textId="25D01421" w:rsidR="004E603B" w:rsidRPr="00503186" w:rsidRDefault="005C70CE" w:rsidP="00EA60C1">
      <w:pPr>
        <w:rPr>
          <w:sz w:val="20"/>
        </w:rPr>
      </w:pPr>
      <w:r>
        <w:rPr>
          <w:sz w:val="20"/>
        </w:rPr>
        <w:fldChar w:fldCharType="begin">
          <w:ffData>
            <w:name w:val=""/>
            <w:enabled/>
            <w:calcOnExit w:val="0"/>
            <w:textInput>
              <w:default w:val="e.g. Programme Management, Administration, etc.."/>
            </w:textInput>
          </w:ffData>
        </w:fldChar>
      </w:r>
      <w:r w:rsidRPr="00503186"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 w:rsidRPr="00503186">
        <w:rPr>
          <w:noProof/>
          <w:sz w:val="20"/>
        </w:rPr>
        <w:t>e.g. Programme Management, Administration, etc..</w:t>
      </w:r>
      <w:r>
        <w:rPr>
          <w:sz w:val="20"/>
        </w:rPr>
        <w:fldChar w:fldCharType="end"/>
      </w:r>
    </w:p>
    <w:p w14:paraId="47BAB420" w14:textId="77777777" w:rsidR="004E603B" w:rsidRPr="00503186" w:rsidRDefault="004E603B" w:rsidP="00EA60C1">
      <w:pPr>
        <w:rPr>
          <w:sz w:val="20"/>
        </w:rPr>
      </w:pPr>
    </w:p>
    <w:p w14:paraId="609D01F8" w14:textId="77777777" w:rsidR="006904AF" w:rsidRDefault="006904AF" w:rsidP="006904AF">
      <w:pPr>
        <w:rPr>
          <w:sz w:val="20"/>
        </w:rPr>
      </w:pPr>
      <w:r>
        <w:rPr>
          <w:sz w:val="20"/>
        </w:rPr>
        <w:t xml:space="preserve">Organization/Office: </w:t>
      </w:r>
    </w:p>
    <w:p w14:paraId="026178D7" w14:textId="6C39B80B" w:rsidR="006904AF" w:rsidRDefault="00596F51" w:rsidP="006904AF">
      <w:pPr>
        <w:rPr>
          <w:sz w:val="20"/>
        </w:rPr>
      </w:pPr>
      <w:r w:rsidRPr="005C4B33">
        <w:rPr>
          <w:sz w:val="20"/>
        </w:rPr>
        <w:t xml:space="preserve">United Nations / </w:t>
      </w:r>
      <w:r w:rsidR="002452D7" w:rsidRPr="002452D7">
        <w:rPr>
          <w:sz w:val="20"/>
        </w:rPr>
        <w:fldChar w:fldCharType="begin">
          <w:ffData>
            <w:name w:val="Text4"/>
            <w:enabled/>
            <w:calcOnExit w:val="0"/>
            <w:textInput>
              <w:default w:val="Department/Office"/>
            </w:textInput>
          </w:ffData>
        </w:fldChar>
      </w:r>
      <w:bookmarkStart w:id="1" w:name="Text4"/>
      <w:r w:rsidR="002452D7" w:rsidRPr="002452D7">
        <w:rPr>
          <w:sz w:val="20"/>
        </w:rPr>
        <w:instrText xml:space="preserve"> FORMTEXT </w:instrText>
      </w:r>
      <w:r w:rsidR="002452D7" w:rsidRPr="002452D7">
        <w:rPr>
          <w:sz w:val="20"/>
        </w:rPr>
      </w:r>
      <w:r w:rsidR="002452D7" w:rsidRPr="002452D7">
        <w:rPr>
          <w:sz w:val="20"/>
        </w:rPr>
        <w:fldChar w:fldCharType="separate"/>
      </w:r>
      <w:r w:rsidR="002452D7" w:rsidRPr="002452D7">
        <w:rPr>
          <w:noProof/>
          <w:sz w:val="20"/>
        </w:rPr>
        <w:t>Department/Office</w:t>
      </w:r>
      <w:r w:rsidR="002452D7" w:rsidRPr="002452D7">
        <w:rPr>
          <w:sz w:val="20"/>
        </w:rPr>
        <w:fldChar w:fldCharType="end"/>
      </w:r>
      <w:bookmarkEnd w:id="1"/>
      <w:r w:rsidR="002452D7">
        <w:rPr>
          <w:sz w:val="20"/>
        </w:rPr>
        <w:t xml:space="preserve"> / </w:t>
      </w:r>
      <w:r w:rsidR="002452D7">
        <w:rPr>
          <w:sz w:val="20"/>
        </w:rPr>
        <w:fldChar w:fldCharType="begin">
          <w:ffData>
            <w:name w:val="Text5"/>
            <w:enabled/>
            <w:calcOnExit w:val="0"/>
            <w:textInput>
              <w:default w:val="Substantive Unit"/>
            </w:textInput>
          </w:ffData>
        </w:fldChar>
      </w:r>
      <w:bookmarkStart w:id="2" w:name="Text5"/>
      <w:r w:rsidR="002452D7">
        <w:rPr>
          <w:sz w:val="20"/>
        </w:rPr>
        <w:instrText xml:space="preserve"> FORMTEXT </w:instrText>
      </w:r>
      <w:r w:rsidR="002452D7">
        <w:rPr>
          <w:sz w:val="20"/>
        </w:rPr>
      </w:r>
      <w:r w:rsidR="002452D7">
        <w:rPr>
          <w:sz w:val="20"/>
        </w:rPr>
        <w:fldChar w:fldCharType="separate"/>
      </w:r>
      <w:r w:rsidR="002452D7">
        <w:rPr>
          <w:noProof/>
          <w:sz w:val="20"/>
        </w:rPr>
        <w:t>Substantive Unit</w:t>
      </w:r>
      <w:r w:rsidR="002452D7">
        <w:rPr>
          <w:sz w:val="20"/>
        </w:rPr>
        <w:fldChar w:fldCharType="end"/>
      </w:r>
      <w:bookmarkEnd w:id="2"/>
    </w:p>
    <w:p w14:paraId="7065793D" w14:textId="77777777" w:rsidR="006904AF" w:rsidRDefault="006904AF" w:rsidP="00EA60C1">
      <w:pPr>
        <w:rPr>
          <w:sz w:val="20"/>
        </w:rPr>
      </w:pPr>
    </w:p>
    <w:p w14:paraId="7FE90EA6" w14:textId="77777777" w:rsidR="006904AF" w:rsidRDefault="006904AF" w:rsidP="00EA60C1">
      <w:pPr>
        <w:rPr>
          <w:sz w:val="20"/>
        </w:rPr>
      </w:pPr>
    </w:p>
    <w:p w14:paraId="2AE3E008" w14:textId="77777777" w:rsidR="004E603B" w:rsidRDefault="005C7471" w:rsidP="00EA60C1">
      <w:pPr>
        <w:rPr>
          <w:sz w:val="20"/>
        </w:rPr>
      </w:pPr>
      <w:r>
        <w:rPr>
          <w:sz w:val="20"/>
        </w:rPr>
        <w:t>Duty Station</w:t>
      </w:r>
      <w:r w:rsidR="004E603B">
        <w:rPr>
          <w:sz w:val="20"/>
        </w:rPr>
        <w:t xml:space="preserve">: </w:t>
      </w:r>
    </w:p>
    <w:p w14:paraId="07FD3DB8" w14:textId="10ED14B8" w:rsidR="002402BE" w:rsidRDefault="00BB0414" w:rsidP="00EA60C1">
      <w:pPr>
        <w:rPr>
          <w:sz w:val="20"/>
        </w:rPr>
      </w:pPr>
      <w:r>
        <w:rPr>
          <w:sz w:val="20"/>
        </w:rPr>
        <w:fldChar w:fldCharType="begin">
          <w:ffData>
            <w:name w:val="Text1"/>
            <w:enabled/>
            <w:calcOnExit w:val="0"/>
            <w:textInput>
              <w:default w:val="City"/>
              <w:maxLength w:val="40"/>
            </w:textInput>
          </w:ffData>
        </w:fldChar>
      </w:r>
      <w:bookmarkStart w:id="3" w:name="Text1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City</w:t>
      </w:r>
      <w:r>
        <w:rPr>
          <w:sz w:val="20"/>
        </w:rPr>
        <w:fldChar w:fldCharType="end"/>
      </w:r>
      <w:bookmarkEnd w:id="3"/>
      <w:r w:rsidR="001B2D0E">
        <w:rPr>
          <w:sz w:val="20"/>
        </w:rPr>
        <w:t>,</w:t>
      </w:r>
      <w:r w:rsidR="004F02A4">
        <w:rPr>
          <w:sz w:val="20"/>
        </w:rPr>
        <w:t xml:space="preserve"> </w:t>
      </w:r>
      <w:r w:rsidR="004F02A4">
        <w:rPr>
          <w:sz w:val="20"/>
        </w:rPr>
        <w:fldChar w:fldCharType="begin">
          <w:ffData>
            <w:name w:val="Text2"/>
            <w:enabled/>
            <w:calcOnExit w:val="0"/>
            <w:textInput>
              <w:default w:val="Country"/>
            </w:textInput>
          </w:ffData>
        </w:fldChar>
      </w:r>
      <w:bookmarkStart w:id="4" w:name="Text2"/>
      <w:r w:rsidR="004F02A4">
        <w:rPr>
          <w:sz w:val="20"/>
        </w:rPr>
        <w:instrText xml:space="preserve"> FORMTEXT </w:instrText>
      </w:r>
      <w:r w:rsidR="004F02A4">
        <w:rPr>
          <w:sz w:val="20"/>
        </w:rPr>
      </w:r>
      <w:r w:rsidR="004F02A4">
        <w:rPr>
          <w:sz w:val="20"/>
        </w:rPr>
        <w:fldChar w:fldCharType="separate"/>
      </w:r>
      <w:r w:rsidR="004F02A4">
        <w:rPr>
          <w:noProof/>
          <w:sz w:val="20"/>
        </w:rPr>
        <w:t>Country</w:t>
      </w:r>
      <w:r w:rsidR="004F02A4">
        <w:rPr>
          <w:sz w:val="20"/>
        </w:rPr>
        <w:fldChar w:fldCharType="end"/>
      </w:r>
      <w:bookmarkEnd w:id="4"/>
    </w:p>
    <w:p w14:paraId="701C9A75" w14:textId="77777777" w:rsidR="00BB0414" w:rsidRDefault="00BB0414" w:rsidP="00EA60C1">
      <w:pPr>
        <w:rPr>
          <w:sz w:val="20"/>
        </w:rPr>
      </w:pPr>
    </w:p>
    <w:p w14:paraId="1B350934" w14:textId="2E2E2328" w:rsidR="009151CE" w:rsidRDefault="009151CE" w:rsidP="009151CE">
      <w:pPr>
        <w:rPr>
          <w:sz w:val="20"/>
        </w:rPr>
      </w:pPr>
      <w:r>
        <w:rPr>
          <w:sz w:val="20"/>
        </w:rPr>
        <w:t xml:space="preserve">[Non-Family Duty Station: yes </w:t>
      </w:r>
      <w:r w:rsidR="00CA4A5C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"/>
      <w:r w:rsidR="00CA4A5C">
        <w:rPr>
          <w:sz w:val="20"/>
        </w:rPr>
        <w:instrText xml:space="preserve"> FORMCHECKBOX </w:instrText>
      </w:r>
      <w:r w:rsidR="00032EEB">
        <w:rPr>
          <w:sz w:val="20"/>
        </w:rPr>
      </w:r>
      <w:r w:rsidR="00032EEB">
        <w:rPr>
          <w:sz w:val="20"/>
        </w:rPr>
        <w:fldChar w:fldCharType="separate"/>
      </w:r>
      <w:r w:rsidR="00CA4A5C">
        <w:rPr>
          <w:sz w:val="20"/>
        </w:rPr>
        <w:fldChar w:fldCharType="end"/>
      </w:r>
      <w:bookmarkEnd w:id="5"/>
      <w:r>
        <w:rPr>
          <w:sz w:val="20"/>
        </w:rPr>
        <w:t xml:space="preserve"> / no </w:t>
      </w:r>
      <w:r w:rsidR="00CA4A5C">
        <w:rPr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2"/>
      <w:r w:rsidR="00CA4A5C">
        <w:rPr>
          <w:sz w:val="20"/>
        </w:rPr>
        <w:instrText xml:space="preserve"> FORMCHECKBOX </w:instrText>
      </w:r>
      <w:r w:rsidR="00032EEB">
        <w:rPr>
          <w:sz w:val="20"/>
        </w:rPr>
      </w:r>
      <w:r w:rsidR="00032EEB">
        <w:rPr>
          <w:sz w:val="20"/>
        </w:rPr>
        <w:fldChar w:fldCharType="separate"/>
      </w:r>
      <w:r w:rsidR="00CA4A5C">
        <w:rPr>
          <w:sz w:val="20"/>
        </w:rPr>
        <w:fldChar w:fldCharType="end"/>
      </w:r>
      <w:bookmarkEnd w:id="6"/>
      <w:r>
        <w:rPr>
          <w:sz w:val="20"/>
        </w:rPr>
        <w:t>]</w:t>
      </w:r>
    </w:p>
    <w:p w14:paraId="5CAEE154" w14:textId="77777777" w:rsidR="009151CE" w:rsidRDefault="009151CE" w:rsidP="00EA60C1">
      <w:pPr>
        <w:rPr>
          <w:sz w:val="20"/>
        </w:rPr>
      </w:pPr>
    </w:p>
    <w:p w14:paraId="3C072F1E" w14:textId="77777777" w:rsidR="005208D4" w:rsidRDefault="005208D4" w:rsidP="00EA60C1">
      <w:pPr>
        <w:rPr>
          <w:sz w:val="20"/>
        </w:rPr>
      </w:pPr>
    </w:p>
    <w:p w14:paraId="7AA75ABA" w14:textId="77777777" w:rsidR="00770B51" w:rsidRDefault="007B7602" w:rsidP="00EA60C1">
      <w:pPr>
        <w:rPr>
          <w:sz w:val="20"/>
        </w:rPr>
      </w:pPr>
      <w:r>
        <w:rPr>
          <w:sz w:val="20"/>
        </w:rPr>
        <w:t>Duration:</w:t>
      </w:r>
      <w:r w:rsidR="00770B51">
        <w:rPr>
          <w:sz w:val="20"/>
        </w:rPr>
        <w:t xml:space="preserve"> </w:t>
      </w:r>
    </w:p>
    <w:p w14:paraId="22BA7576" w14:textId="77777777" w:rsidR="00035334" w:rsidRDefault="00502E32" w:rsidP="00EA60C1">
      <w:pPr>
        <w:rPr>
          <w:sz w:val="20"/>
        </w:rPr>
      </w:pPr>
      <w:r w:rsidRPr="00502E32">
        <w:rPr>
          <w:sz w:val="20"/>
        </w:rPr>
        <w:t xml:space="preserve">The assignment is intended for a minimum duration of 2 years. </w:t>
      </w:r>
    </w:p>
    <w:p w14:paraId="4DE37410" w14:textId="2DF0148F" w:rsidR="000A3D5D" w:rsidRDefault="000A3D5D" w:rsidP="000A3D5D">
      <w:pPr>
        <w:rPr>
          <w:sz w:val="20"/>
        </w:rPr>
      </w:pPr>
      <w:r w:rsidRPr="006F51E5">
        <w:rPr>
          <w:sz w:val="20"/>
        </w:rPr>
        <w:t>The initial appointment is for 1 year, renewable based on performance and</w:t>
      </w:r>
      <w:r w:rsidR="002F5213">
        <w:rPr>
          <w:sz w:val="20"/>
        </w:rPr>
        <w:t xml:space="preserve"> availability of funds</w:t>
      </w:r>
      <w:r w:rsidRPr="006F51E5">
        <w:rPr>
          <w:sz w:val="20"/>
        </w:rPr>
        <w:t xml:space="preserve">. </w:t>
      </w:r>
    </w:p>
    <w:p w14:paraId="0D8D68FD" w14:textId="593969F5" w:rsidR="000043D9" w:rsidRDefault="00502E32" w:rsidP="00EA60C1">
      <w:pPr>
        <w:rPr>
          <w:sz w:val="20"/>
        </w:rPr>
      </w:pPr>
      <w:r w:rsidRPr="00502E32">
        <w:rPr>
          <w:sz w:val="20"/>
        </w:rPr>
        <w:t xml:space="preserve">A reassignment </w:t>
      </w:r>
      <w:r w:rsidR="000C7639">
        <w:rPr>
          <w:sz w:val="20"/>
        </w:rPr>
        <w:t>to a different</w:t>
      </w:r>
      <w:r w:rsidR="007176C2">
        <w:rPr>
          <w:sz w:val="20"/>
        </w:rPr>
        <w:t xml:space="preserve"> position</w:t>
      </w:r>
      <w:r w:rsidR="000C7639">
        <w:rPr>
          <w:sz w:val="20"/>
        </w:rPr>
        <w:t xml:space="preserve"> </w:t>
      </w:r>
      <w:r w:rsidRPr="00502E32">
        <w:rPr>
          <w:sz w:val="20"/>
        </w:rPr>
        <w:t>prior to the conclusion of the second year will not be possible unless expressly indicated in the TORs.</w:t>
      </w:r>
    </w:p>
    <w:p w14:paraId="060460CA" w14:textId="77777777" w:rsidR="006F51E5" w:rsidRDefault="006F51E5" w:rsidP="00EA60C1">
      <w:pPr>
        <w:rPr>
          <w:sz w:val="20"/>
        </w:rPr>
      </w:pPr>
    </w:p>
    <w:p w14:paraId="3B23CBA1" w14:textId="77777777" w:rsidR="00770B51" w:rsidRPr="00B666A2" w:rsidRDefault="00B666A2" w:rsidP="00B666A2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II. Supervision</w:t>
      </w:r>
    </w:p>
    <w:p w14:paraId="6747B79A" w14:textId="77777777" w:rsidR="00770B51" w:rsidRDefault="008821E5" w:rsidP="00EA60C1">
      <w:pPr>
        <w:rPr>
          <w:sz w:val="20"/>
        </w:rPr>
      </w:pPr>
      <w:r>
        <w:rPr>
          <w:sz w:val="20"/>
        </w:rPr>
        <w:t xml:space="preserve">Direct Supervision by: </w:t>
      </w:r>
    </w:p>
    <w:p w14:paraId="62509057" w14:textId="72910902" w:rsidR="008821E5" w:rsidRPr="00CB18FC" w:rsidRDefault="00CB18FC" w:rsidP="00EA60C1">
      <w:pPr>
        <w:rPr>
          <w:sz w:val="20"/>
        </w:rPr>
      </w:pPr>
      <w:r>
        <w:rPr>
          <w:sz w:val="20"/>
        </w:rPr>
        <w:fldChar w:fldCharType="begin">
          <w:ffData>
            <w:name w:val="Text6"/>
            <w:enabled/>
            <w:calcOnExit w:val="0"/>
            <w:textInput>
              <w:default w:val="Name of First Reporting Officer"/>
            </w:textInput>
          </w:ffData>
        </w:fldChar>
      </w:r>
      <w:bookmarkStart w:id="7" w:name="Text6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Name of First Reporting Officer</w:t>
      </w:r>
      <w:r>
        <w:rPr>
          <w:sz w:val="20"/>
        </w:rPr>
        <w:fldChar w:fldCharType="end"/>
      </w:r>
      <w:bookmarkEnd w:id="7"/>
    </w:p>
    <w:p w14:paraId="47BE4594" w14:textId="77777777" w:rsidR="008821E5" w:rsidRPr="00CB18FC" w:rsidRDefault="008821E5" w:rsidP="00EA60C1">
      <w:pPr>
        <w:rPr>
          <w:sz w:val="20"/>
        </w:rPr>
      </w:pPr>
    </w:p>
    <w:p w14:paraId="69800EC9" w14:textId="77777777" w:rsidR="00770B51" w:rsidRPr="00CB18FC" w:rsidRDefault="000442FE" w:rsidP="00EA60C1">
      <w:pPr>
        <w:rPr>
          <w:sz w:val="20"/>
        </w:rPr>
      </w:pPr>
      <w:r w:rsidRPr="00CB18FC">
        <w:rPr>
          <w:sz w:val="20"/>
        </w:rPr>
        <w:t xml:space="preserve">Title </w:t>
      </w:r>
      <w:r w:rsidR="008821E5" w:rsidRPr="00CB18FC">
        <w:rPr>
          <w:sz w:val="20"/>
        </w:rPr>
        <w:t>of Supervisor:</w:t>
      </w:r>
    </w:p>
    <w:p w14:paraId="322F1DE6" w14:textId="5EAC1691" w:rsidR="008821E5" w:rsidRDefault="00CB18FC" w:rsidP="00EA60C1">
      <w:pPr>
        <w:rPr>
          <w:sz w:val="20"/>
        </w:rPr>
      </w:pPr>
      <w:r>
        <w:rPr>
          <w:sz w:val="20"/>
        </w:rPr>
        <w:fldChar w:fldCharType="begin">
          <w:ffData>
            <w:name w:val="Text7"/>
            <w:enabled/>
            <w:calcOnExit w:val="0"/>
            <w:textInput>
              <w:default w:val="Title of First Reporting Officer"/>
            </w:textInput>
          </w:ffData>
        </w:fldChar>
      </w:r>
      <w:bookmarkStart w:id="8" w:name="Text7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Title of First Reporting Officer</w:t>
      </w:r>
      <w:r>
        <w:rPr>
          <w:sz w:val="20"/>
        </w:rPr>
        <w:fldChar w:fldCharType="end"/>
      </w:r>
      <w:bookmarkEnd w:id="8"/>
    </w:p>
    <w:p w14:paraId="549AC437" w14:textId="77777777" w:rsidR="004E603B" w:rsidRDefault="004E603B" w:rsidP="00EA60C1">
      <w:pPr>
        <w:rPr>
          <w:sz w:val="20"/>
        </w:rPr>
      </w:pPr>
    </w:p>
    <w:p w14:paraId="50664CA5" w14:textId="77777777" w:rsidR="008821E5" w:rsidRDefault="008821E5" w:rsidP="004E603B">
      <w:pPr>
        <w:keepNext/>
        <w:rPr>
          <w:sz w:val="20"/>
        </w:rPr>
      </w:pPr>
      <w:r>
        <w:rPr>
          <w:sz w:val="20"/>
        </w:rPr>
        <w:t>Content and methodology of supervision:</w:t>
      </w:r>
    </w:p>
    <w:p w14:paraId="7F972789" w14:textId="77777777" w:rsidR="0032545E" w:rsidRPr="00A85BD1" w:rsidRDefault="0032545E" w:rsidP="0032545E">
      <w:pPr>
        <w:rPr>
          <w:sz w:val="20"/>
        </w:rPr>
      </w:pPr>
      <w:r w:rsidRPr="00A85BD1">
        <w:rPr>
          <w:sz w:val="20"/>
        </w:rPr>
        <w:t xml:space="preserve">Establishment of a Work Plan: During the first month of the assignment, the </w:t>
      </w:r>
      <w:r w:rsidR="0003619A">
        <w:rPr>
          <w:sz w:val="20"/>
        </w:rPr>
        <w:t>Junior Professional Officer (JPO)</w:t>
      </w:r>
      <w:r w:rsidRPr="00A85BD1">
        <w:rPr>
          <w:sz w:val="20"/>
        </w:rPr>
        <w:t xml:space="preserve"> will work jointly with his/her direct supervisor to finalize an agreed upon work plan. The final work plan will be discussed and mutually agreed to by the </w:t>
      </w:r>
      <w:r w:rsidR="005D6C2C">
        <w:rPr>
          <w:sz w:val="20"/>
        </w:rPr>
        <w:t>JPO</w:t>
      </w:r>
      <w:r w:rsidRPr="00A85BD1">
        <w:rPr>
          <w:sz w:val="20"/>
        </w:rPr>
        <w:t xml:space="preserve"> and his/her supervisor. </w:t>
      </w:r>
    </w:p>
    <w:p w14:paraId="64D4AB8D" w14:textId="77777777" w:rsidR="0032545E" w:rsidRDefault="0032545E" w:rsidP="0032545E">
      <w:pPr>
        <w:rPr>
          <w:sz w:val="20"/>
        </w:rPr>
      </w:pPr>
      <w:r w:rsidRPr="00A85BD1">
        <w:rPr>
          <w:sz w:val="20"/>
        </w:rPr>
        <w:br/>
        <w:t xml:space="preserve">Evaluation: The United Nations Performance Evaluation System (e-performance) will serve as a primary platform to evaluate of the </w:t>
      </w:r>
      <w:r w:rsidR="005D6C2C">
        <w:rPr>
          <w:sz w:val="20"/>
        </w:rPr>
        <w:t>JPO</w:t>
      </w:r>
      <w:r w:rsidRPr="00A85BD1">
        <w:rPr>
          <w:sz w:val="20"/>
        </w:rPr>
        <w:t>’s performance.</w:t>
      </w:r>
    </w:p>
    <w:p w14:paraId="4DC638EE" w14:textId="77777777" w:rsidR="0032545E" w:rsidRPr="00A85BD1" w:rsidRDefault="0032545E" w:rsidP="0032545E">
      <w:pPr>
        <w:rPr>
          <w:sz w:val="20"/>
        </w:rPr>
      </w:pPr>
    </w:p>
    <w:p w14:paraId="62DF3E63" w14:textId="542BDB0C" w:rsidR="0032545E" w:rsidRDefault="00D140FA" w:rsidP="00EA60C1">
      <w:pPr>
        <w:rPr>
          <w:sz w:val="20"/>
        </w:rPr>
      </w:pPr>
      <w:r>
        <w:rPr>
          <w:sz w:val="20"/>
        </w:rPr>
        <w:fldChar w:fldCharType="begin">
          <w:ffData>
            <w:name w:val="Text8"/>
            <w:enabled/>
            <w:calcOnExit w:val="0"/>
            <w:textInput>
              <w:default w:val=" (Please enter additional details on methodology of supervision, e.g. weekly meeting with the supervisor etc.)"/>
            </w:textInput>
          </w:ffData>
        </w:fldChar>
      </w:r>
      <w:bookmarkStart w:id="9" w:name="Text8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 xml:space="preserve"> (Please enter additional details on methodology of supervision, e.g. weekly meeting with the supervisor etc.)</w:t>
      </w:r>
      <w:r>
        <w:rPr>
          <w:sz w:val="20"/>
        </w:rPr>
        <w:fldChar w:fldCharType="end"/>
      </w:r>
      <w:bookmarkEnd w:id="9"/>
    </w:p>
    <w:p w14:paraId="29695174" w14:textId="77777777" w:rsidR="0032545E" w:rsidRDefault="0032545E" w:rsidP="00EA60C1">
      <w:pPr>
        <w:rPr>
          <w:sz w:val="20"/>
        </w:rPr>
      </w:pPr>
    </w:p>
    <w:p w14:paraId="4866A1C9" w14:textId="77777777" w:rsidR="008821E5" w:rsidRPr="008821E5" w:rsidRDefault="008821E5" w:rsidP="007B12D0">
      <w:pPr>
        <w:keepNext/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III. Duties, Responsibilities and Output Expectations</w:t>
      </w:r>
    </w:p>
    <w:p w14:paraId="5E10E0E1" w14:textId="0FD037F9" w:rsidR="007F6532" w:rsidRDefault="007F6532" w:rsidP="007F6532">
      <w:pPr>
        <w:rPr>
          <w:sz w:val="20"/>
        </w:rPr>
      </w:pPr>
      <w:r>
        <w:rPr>
          <w:sz w:val="20"/>
          <w:szCs w:val="20"/>
          <w:lang w:val="en-GB" w:eastAsia="en-GB"/>
        </w:rPr>
        <w:t xml:space="preserve">Within delegated authority, </w:t>
      </w:r>
      <w:r w:rsidRPr="0002575D">
        <w:rPr>
          <w:sz w:val="20"/>
          <w:szCs w:val="20"/>
          <w:lang w:val="en-GB" w:eastAsia="en-GB"/>
        </w:rPr>
        <w:t>the Junior Professional Officer will</w:t>
      </w:r>
      <w:r>
        <w:rPr>
          <w:sz w:val="20"/>
          <w:szCs w:val="20"/>
          <w:lang w:val="en-GB" w:eastAsia="en-GB"/>
        </w:rPr>
        <w:t xml:space="preserve"> be responsible for the following duties:</w:t>
      </w:r>
    </w:p>
    <w:p w14:paraId="24598346" w14:textId="6320029B" w:rsidR="00696913" w:rsidRDefault="001134D7" w:rsidP="007B12D0">
      <w:pPr>
        <w:keepNext/>
        <w:rPr>
          <w:sz w:val="20"/>
        </w:rPr>
      </w:pPr>
      <w:r>
        <w:rPr>
          <w:sz w:val="20"/>
        </w:rPr>
        <w:fldChar w:fldCharType="begin">
          <w:ffData>
            <w:name w:val="Text9"/>
            <w:enabled/>
            <w:calcOnExit w:val="0"/>
            <w:textInput>
              <w:default w:val="(Please enter a detailed list of duties the JPO will have to undertake)"/>
            </w:textInput>
          </w:ffData>
        </w:fldChar>
      </w:r>
      <w:bookmarkStart w:id="10" w:name="Text9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(Please enter a detailed list of duties the JPO will have to undertake)</w:t>
      </w:r>
      <w:r>
        <w:rPr>
          <w:sz w:val="20"/>
        </w:rPr>
        <w:fldChar w:fldCharType="end"/>
      </w:r>
      <w:bookmarkEnd w:id="10"/>
    </w:p>
    <w:p w14:paraId="190DD372" w14:textId="77777777" w:rsidR="00696913" w:rsidRDefault="00696913" w:rsidP="00EA60C1">
      <w:pPr>
        <w:rPr>
          <w:sz w:val="20"/>
        </w:rPr>
      </w:pPr>
    </w:p>
    <w:p w14:paraId="42758D09" w14:textId="77777777" w:rsidR="00696913" w:rsidRDefault="00696913" w:rsidP="00EA60C1">
      <w:pPr>
        <w:rPr>
          <w:sz w:val="20"/>
        </w:rPr>
      </w:pPr>
    </w:p>
    <w:p w14:paraId="32B07D31" w14:textId="77777777" w:rsidR="00696913" w:rsidRPr="00696913" w:rsidRDefault="00696913" w:rsidP="00696913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IV. Qualifications and Experience</w:t>
      </w:r>
    </w:p>
    <w:p w14:paraId="37BFA25C" w14:textId="77777777" w:rsidR="007B7602" w:rsidRDefault="008821E5" w:rsidP="00EA60C1">
      <w:pPr>
        <w:rPr>
          <w:sz w:val="20"/>
        </w:rPr>
      </w:pPr>
      <w:r>
        <w:rPr>
          <w:sz w:val="20"/>
        </w:rPr>
        <w:t>Education:</w:t>
      </w:r>
    </w:p>
    <w:p w14:paraId="0F1274AD" w14:textId="6606EB25" w:rsidR="0075077A" w:rsidRDefault="008821E5" w:rsidP="7DC959AF">
      <w:pPr>
        <w:spacing w:line="259" w:lineRule="auto"/>
        <w:rPr>
          <w:sz w:val="20"/>
          <w:szCs w:val="20"/>
        </w:rPr>
      </w:pPr>
      <w:r w:rsidRPr="7DC959AF">
        <w:rPr>
          <w:sz w:val="20"/>
          <w:szCs w:val="20"/>
        </w:rPr>
        <w:t>Advanced university degree</w:t>
      </w:r>
      <w:r w:rsidR="0075077A" w:rsidRPr="7DC959AF">
        <w:rPr>
          <w:sz w:val="20"/>
          <w:szCs w:val="20"/>
        </w:rPr>
        <w:t xml:space="preserve"> (Master’s degree or equivalent)</w:t>
      </w:r>
      <w:r w:rsidRPr="7DC959AF">
        <w:rPr>
          <w:sz w:val="20"/>
          <w:szCs w:val="20"/>
        </w:rPr>
        <w:t xml:space="preserve"> i</w:t>
      </w:r>
      <w:r w:rsidR="001134D7" w:rsidRPr="7DC959AF">
        <w:rPr>
          <w:sz w:val="20"/>
          <w:szCs w:val="20"/>
        </w:rPr>
        <w:t xml:space="preserve">n </w:t>
      </w:r>
      <w:r w:rsidR="001134D7" w:rsidRPr="7DC959AF">
        <w:rPr>
          <w:sz w:val="20"/>
          <w:szCs w:val="20"/>
        </w:rPr>
        <w:fldChar w:fldCharType="begin">
          <w:ffData>
            <w:name w:val="Text10"/>
            <w:enabled/>
            <w:calcOnExit w:val="0"/>
            <w:textInput>
              <w:default w:val="(Please enter fields of studies requested)"/>
            </w:textInput>
          </w:ffData>
        </w:fldChar>
      </w:r>
      <w:bookmarkStart w:id="11" w:name="Text10"/>
      <w:r w:rsidR="001134D7" w:rsidRPr="7DC959AF">
        <w:rPr>
          <w:sz w:val="20"/>
          <w:szCs w:val="20"/>
        </w:rPr>
        <w:instrText xml:space="preserve"> FORMTEXT </w:instrText>
      </w:r>
      <w:r w:rsidR="001134D7" w:rsidRPr="7DC959AF">
        <w:rPr>
          <w:sz w:val="20"/>
          <w:szCs w:val="20"/>
        </w:rPr>
      </w:r>
      <w:r w:rsidR="001134D7" w:rsidRPr="7DC959AF">
        <w:rPr>
          <w:sz w:val="20"/>
          <w:szCs w:val="20"/>
        </w:rPr>
        <w:fldChar w:fldCharType="separate"/>
      </w:r>
      <w:r w:rsidR="001134D7" w:rsidRPr="7DC959AF">
        <w:rPr>
          <w:noProof/>
          <w:sz w:val="20"/>
          <w:szCs w:val="20"/>
        </w:rPr>
        <w:t>(Please enter fields of studies requested)</w:t>
      </w:r>
      <w:r w:rsidR="001134D7" w:rsidRPr="7DC959AF">
        <w:rPr>
          <w:sz w:val="20"/>
          <w:szCs w:val="20"/>
        </w:rPr>
        <w:fldChar w:fldCharType="end"/>
      </w:r>
      <w:bookmarkEnd w:id="11"/>
      <w:r w:rsidR="0075077A" w:rsidRPr="7DC959AF">
        <w:rPr>
          <w:sz w:val="20"/>
          <w:szCs w:val="20"/>
        </w:rPr>
        <w:t>. A first-level university degree in combination with two additional years of qualifying experience may be accepted in lieu of the advanced university degree.</w:t>
      </w:r>
    </w:p>
    <w:p w14:paraId="4DC469EE" w14:textId="5212DB1A" w:rsidR="008821E5" w:rsidRDefault="008821E5" w:rsidP="00EA60C1">
      <w:pPr>
        <w:rPr>
          <w:sz w:val="20"/>
        </w:rPr>
      </w:pPr>
    </w:p>
    <w:p w14:paraId="0320A662" w14:textId="77777777" w:rsidR="00696913" w:rsidRDefault="00696913" w:rsidP="00EA60C1">
      <w:pPr>
        <w:rPr>
          <w:sz w:val="20"/>
        </w:rPr>
      </w:pPr>
    </w:p>
    <w:p w14:paraId="169BA5B1" w14:textId="77777777" w:rsidR="00696913" w:rsidRDefault="00696913" w:rsidP="00EA60C1">
      <w:pPr>
        <w:rPr>
          <w:sz w:val="20"/>
        </w:rPr>
      </w:pPr>
    </w:p>
    <w:p w14:paraId="6C303198" w14:textId="77777777" w:rsidR="00696913" w:rsidRDefault="00696913" w:rsidP="00EA60C1">
      <w:pPr>
        <w:rPr>
          <w:sz w:val="20"/>
        </w:rPr>
      </w:pPr>
      <w:r>
        <w:rPr>
          <w:sz w:val="20"/>
        </w:rPr>
        <w:t>Work experience:</w:t>
      </w:r>
    </w:p>
    <w:p w14:paraId="0FEB9134" w14:textId="167FAC50" w:rsidR="00696913" w:rsidRDefault="005C4B33" w:rsidP="00EA60C1">
      <w:pPr>
        <w:rPr>
          <w:sz w:val="20"/>
        </w:rPr>
      </w:pPr>
      <w:r>
        <w:rPr>
          <w:sz w:val="20"/>
        </w:rPr>
        <w:t xml:space="preserve">A minimum of 2 years of relevant work experience in </w:t>
      </w:r>
      <w:r w:rsidR="001134D7" w:rsidRPr="001134D7">
        <w:rPr>
          <w:sz w:val="20"/>
        </w:rPr>
        <w:fldChar w:fldCharType="begin">
          <w:ffData>
            <w:name w:val="Text11"/>
            <w:enabled/>
            <w:calcOnExit w:val="0"/>
            <w:textInput>
              <w:default w:val="(please enter field of work experience requested)"/>
            </w:textInput>
          </w:ffData>
        </w:fldChar>
      </w:r>
      <w:bookmarkStart w:id="12" w:name="Text11"/>
      <w:r w:rsidR="001134D7" w:rsidRPr="001134D7">
        <w:rPr>
          <w:sz w:val="20"/>
        </w:rPr>
        <w:instrText xml:space="preserve"> FORMTEXT </w:instrText>
      </w:r>
      <w:r w:rsidR="001134D7" w:rsidRPr="001134D7">
        <w:rPr>
          <w:sz w:val="20"/>
        </w:rPr>
      </w:r>
      <w:r w:rsidR="001134D7" w:rsidRPr="001134D7">
        <w:rPr>
          <w:sz w:val="20"/>
        </w:rPr>
        <w:fldChar w:fldCharType="separate"/>
      </w:r>
      <w:r w:rsidR="001134D7" w:rsidRPr="001134D7">
        <w:rPr>
          <w:noProof/>
          <w:sz w:val="20"/>
        </w:rPr>
        <w:t>(please enter field of work experience requested)</w:t>
      </w:r>
      <w:r w:rsidR="001134D7" w:rsidRPr="001134D7">
        <w:rPr>
          <w:sz w:val="20"/>
        </w:rPr>
        <w:fldChar w:fldCharType="end"/>
      </w:r>
      <w:bookmarkEnd w:id="12"/>
    </w:p>
    <w:p w14:paraId="5B2E2A77" w14:textId="77777777" w:rsidR="00696913" w:rsidRDefault="00696913" w:rsidP="00EA60C1">
      <w:pPr>
        <w:rPr>
          <w:sz w:val="20"/>
        </w:rPr>
      </w:pPr>
    </w:p>
    <w:p w14:paraId="15200860" w14:textId="77777777" w:rsidR="00696913" w:rsidRDefault="00696913" w:rsidP="00EA60C1">
      <w:pPr>
        <w:rPr>
          <w:sz w:val="20"/>
        </w:rPr>
      </w:pPr>
    </w:p>
    <w:p w14:paraId="08EE08FF" w14:textId="77777777" w:rsidR="00696913" w:rsidRDefault="00696913" w:rsidP="00EA60C1">
      <w:pPr>
        <w:rPr>
          <w:sz w:val="20"/>
        </w:rPr>
      </w:pPr>
      <w:r>
        <w:rPr>
          <w:sz w:val="20"/>
        </w:rPr>
        <w:t>Languages:</w:t>
      </w:r>
    </w:p>
    <w:p w14:paraId="2EDBC201" w14:textId="7705602D" w:rsidR="00696913" w:rsidRDefault="005C4B33" w:rsidP="00EA60C1">
      <w:pPr>
        <w:rPr>
          <w:sz w:val="20"/>
        </w:rPr>
      </w:pPr>
      <w:r w:rsidRPr="005C4B33">
        <w:rPr>
          <w:sz w:val="20"/>
        </w:rPr>
        <w:t xml:space="preserve">English and French are the working languages of the UN Secretariat. For this position, fluency in </w:t>
      </w:r>
      <w:r w:rsidR="00062EC8">
        <w:rPr>
          <w:sz w:val="20"/>
        </w:rPr>
        <w:fldChar w:fldCharType="begin">
          <w:ffData>
            <w:name w:val="Text12"/>
            <w:enabled/>
            <w:calcOnExit w:val="0"/>
            <w:textInput>
              <w:default w:val="English, French and/ or any other required language"/>
            </w:textInput>
          </w:ffData>
        </w:fldChar>
      </w:r>
      <w:bookmarkStart w:id="13" w:name="Text12"/>
      <w:r w:rsidR="00062EC8">
        <w:rPr>
          <w:sz w:val="20"/>
        </w:rPr>
        <w:instrText xml:space="preserve"> FORMTEXT </w:instrText>
      </w:r>
      <w:r w:rsidR="00062EC8">
        <w:rPr>
          <w:sz w:val="20"/>
        </w:rPr>
      </w:r>
      <w:r w:rsidR="00062EC8">
        <w:rPr>
          <w:sz w:val="20"/>
        </w:rPr>
        <w:fldChar w:fldCharType="separate"/>
      </w:r>
      <w:r w:rsidR="00062EC8">
        <w:rPr>
          <w:noProof/>
          <w:sz w:val="20"/>
        </w:rPr>
        <w:t>English, French and/ or any other required language</w:t>
      </w:r>
      <w:r w:rsidR="00062EC8">
        <w:rPr>
          <w:sz w:val="20"/>
        </w:rPr>
        <w:fldChar w:fldCharType="end"/>
      </w:r>
      <w:bookmarkEnd w:id="13"/>
      <w:r w:rsidRPr="005C4B33">
        <w:rPr>
          <w:sz w:val="20"/>
        </w:rPr>
        <w:t xml:space="preserve"> is required. Knowledge of </w:t>
      </w:r>
      <w:r w:rsidR="00AB58A5">
        <w:rPr>
          <w:sz w:val="20"/>
        </w:rPr>
        <w:fldChar w:fldCharType="begin">
          <w:ffData>
            <w:name w:val="Text13"/>
            <w:enabled/>
            <w:calcOnExit w:val="0"/>
            <w:textInput>
              <w:default w:val="another UN official language "/>
            </w:textInput>
          </w:ffData>
        </w:fldChar>
      </w:r>
      <w:bookmarkStart w:id="14" w:name="Text13"/>
      <w:r w:rsidR="00AB58A5">
        <w:rPr>
          <w:sz w:val="20"/>
        </w:rPr>
        <w:instrText xml:space="preserve"> FORMTEXT </w:instrText>
      </w:r>
      <w:r w:rsidR="00AB58A5">
        <w:rPr>
          <w:sz w:val="20"/>
        </w:rPr>
      </w:r>
      <w:r w:rsidR="00AB58A5">
        <w:rPr>
          <w:sz w:val="20"/>
        </w:rPr>
        <w:fldChar w:fldCharType="separate"/>
      </w:r>
      <w:r w:rsidR="00AB58A5">
        <w:rPr>
          <w:noProof/>
          <w:sz w:val="20"/>
        </w:rPr>
        <w:t xml:space="preserve">another UN official language </w:t>
      </w:r>
      <w:r w:rsidR="00AB58A5">
        <w:rPr>
          <w:sz w:val="20"/>
        </w:rPr>
        <w:fldChar w:fldCharType="end"/>
      </w:r>
      <w:bookmarkEnd w:id="14"/>
      <w:r w:rsidRPr="005C4B33">
        <w:rPr>
          <w:sz w:val="20"/>
        </w:rPr>
        <w:t>is an advantage.</w:t>
      </w:r>
      <w:r>
        <w:rPr>
          <w:sz w:val="20"/>
        </w:rPr>
        <w:t xml:space="preserve"> </w:t>
      </w:r>
    </w:p>
    <w:p w14:paraId="3FAE7003" w14:textId="77777777" w:rsidR="00696913" w:rsidRDefault="00696913" w:rsidP="00EA60C1">
      <w:pPr>
        <w:rPr>
          <w:sz w:val="20"/>
        </w:rPr>
      </w:pPr>
    </w:p>
    <w:p w14:paraId="220C0027" w14:textId="77777777" w:rsidR="00696913" w:rsidRDefault="00696913" w:rsidP="00EA60C1">
      <w:pPr>
        <w:rPr>
          <w:sz w:val="20"/>
        </w:rPr>
      </w:pPr>
    </w:p>
    <w:p w14:paraId="416EA292" w14:textId="77777777" w:rsidR="00696913" w:rsidRDefault="00696913" w:rsidP="00EA60C1">
      <w:pPr>
        <w:rPr>
          <w:sz w:val="20"/>
        </w:rPr>
      </w:pPr>
      <w:r>
        <w:rPr>
          <w:sz w:val="20"/>
        </w:rPr>
        <w:t>Other skills:</w:t>
      </w:r>
    </w:p>
    <w:p w14:paraId="0BFE94F9" w14:textId="2580FD26" w:rsidR="00696913" w:rsidRDefault="00AB58A5" w:rsidP="00EA60C1">
      <w:pPr>
        <w:rPr>
          <w:sz w:val="20"/>
        </w:rPr>
      </w:pPr>
      <w:r>
        <w:rPr>
          <w:sz w:val="20"/>
        </w:rPr>
        <w:fldChar w:fldCharType="begin">
          <w:ffData>
            <w:name w:val="Text14"/>
            <w:enabled/>
            <w:calcOnExit w:val="0"/>
            <w:textInput>
              <w:default w:val="(Computer skills etc.)"/>
            </w:textInput>
          </w:ffData>
        </w:fldChar>
      </w:r>
      <w:bookmarkStart w:id="15" w:name="Text14"/>
      <w:r>
        <w:rPr>
          <w:sz w:val="20"/>
        </w:rPr>
        <w:instrText xml:space="preserve"> FORMTEXT </w:instrText>
      </w:r>
      <w:r>
        <w:rPr>
          <w:sz w:val="20"/>
        </w:rPr>
      </w:r>
      <w:r>
        <w:rPr>
          <w:sz w:val="20"/>
        </w:rPr>
        <w:fldChar w:fldCharType="separate"/>
      </w:r>
      <w:r>
        <w:rPr>
          <w:noProof/>
          <w:sz w:val="20"/>
        </w:rPr>
        <w:t>(Computer skills etc.)</w:t>
      </w:r>
      <w:r>
        <w:rPr>
          <w:sz w:val="20"/>
        </w:rPr>
        <w:fldChar w:fldCharType="end"/>
      </w:r>
      <w:bookmarkEnd w:id="15"/>
    </w:p>
    <w:p w14:paraId="40A5BBDF" w14:textId="77777777" w:rsidR="00696913" w:rsidRDefault="00696913" w:rsidP="00EA60C1">
      <w:pPr>
        <w:rPr>
          <w:sz w:val="20"/>
        </w:rPr>
      </w:pPr>
    </w:p>
    <w:p w14:paraId="31252252" w14:textId="77777777" w:rsidR="00696913" w:rsidRPr="00AC641F" w:rsidRDefault="00696913" w:rsidP="00EA60C1">
      <w:pPr>
        <w:rPr>
          <w:b/>
          <w:bCs/>
          <w:sz w:val="20"/>
        </w:rPr>
      </w:pPr>
      <w:r w:rsidRPr="00AC641F">
        <w:rPr>
          <w:b/>
          <w:bCs/>
          <w:sz w:val="20"/>
        </w:rPr>
        <w:t>UN competencies:</w:t>
      </w:r>
    </w:p>
    <w:p w14:paraId="6F455D51" w14:textId="77777777" w:rsidR="00260938" w:rsidRDefault="00260938" w:rsidP="00260938">
      <w:pPr>
        <w:rPr>
          <w:sz w:val="20"/>
        </w:rPr>
      </w:pPr>
      <w:r w:rsidRPr="00696913">
        <w:rPr>
          <w:sz w:val="20"/>
          <w:highlight w:val="yellow"/>
        </w:rPr>
        <w:t xml:space="preserve">(Please </w:t>
      </w:r>
      <w:r>
        <w:rPr>
          <w:sz w:val="20"/>
          <w:highlight w:val="yellow"/>
        </w:rPr>
        <w:t>choose “Professionalism” and an additional</w:t>
      </w:r>
      <w:r w:rsidRPr="00696913">
        <w:rPr>
          <w:sz w:val="20"/>
          <w:highlight w:val="yellow"/>
        </w:rPr>
        <w:t xml:space="preserve"> </w:t>
      </w:r>
      <w:r>
        <w:rPr>
          <w:sz w:val="20"/>
          <w:highlight w:val="yellow"/>
        </w:rPr>
        <w:t>2 to max. 4</w:t>
      </w:r>
      <w:r w:rsidRPr="00696913">
        <w:rPr>
          <w:sz w:val="20"/>
          <w:highlight w:val="yellow"/>
        </w:rPr>
        <w:t xml:space="preserve"> </w:t>
      </w:r>
      <w:r>
        <w:rPr>
          <w:sz w:val="20"/>
          <w:highlight w:val="yellow"/>
        </w:rPr>
        <w:t xml:space="preserve">UN </w:t>
      </w:r>
      <w:r w:rsidRPr="00696913">
        <w:rPr>
          <w:sz w:val="20"/>
          <w:highlight w:val="yellow"/>
        </w:rPr>
        <w:t xml:space="preserve">competencies </w:t>
      </w:r>
      <w:r>
        <w:rPr>
          <w:sz w:val="20"/>
          <w:highlight w:val="yellow"/>
        </w:rPr>
        <w:t xml:space="preserve">that you deem most relevant for the TOR. Please </w:t>
      </w:r>
      <w:r w:rsidRPr="00530DE6">
        <w:rPr>
          <w:sz w:val="20"/>
          <w:highlight w:val="yellow"/>
          <w:u w:val="single"/>
        </w:rPr>
        <w:t>delete</w:t>
      </w:r>
      <w:r>
        <w:rPr>
          <w:sz w:val="20"/>
          <w:highlight w:val="yellow"/>
        </w:rPr>
        <w:t xml:space="preserve"> all other competencies.):</w:t>
      </w:r>
    </w:p>
    <w:p w14:paraId="089B6AA0" w14:textId="446F6E61" w:rsidR="00696913" w:rsidRDefault="00696913" w:rsidP="00EA60C1">
      <w:pPr>
        <w:rPr>
          <w:sz w:val="20"/>
        </w:rPr>
      </w:pPr>
    </w:p>
    <w:p w14:paraId="1DBE2C30" w14:textId="2401CFFB" w:rsidR="00377698" w:rsidRDefault="00377698" w:rsidP="00260938">
      <w:pPr>
        <w:rPr>
          <w:sz w:val="20"/>
        </w:rPr>
      </w:pPr>
      <w:r>
        <w:rPr>
          <w:sz w:val="20"/>
        </w:rPr>
        <w:t xml:space="preserve">PROFESSIONALISM: </w:t>
      </w:r>
      <w:r w:rsidRPr="00377698">
        <w:rPr>
          <w:sz w:val="20"/>
        </w:rPr>
        <w:t>Shows pride in work and in achievements</w:t>
      </w:r>
      <w:r>
        <w:rPr>
          <w:sz w:val="20"/>
        </w:rPr>
        <w:t>;</w:t>
      </w:r>
      <w:r w:rsidRPr="00377698">
        <w:rPr>
          <w:sz w:val="20"/>
        </w:rPr>
        <w:t xml:space="preserve"> Demonstrates professional competence and mastery of subject matter</w:t>
      </w:r>
      <w:r>
        <w:rPr>
          <w:sz w:val="20"/>
        </w:rPr>
        <w:t>;</w:t>
      </w:r>
      <w:r w:rsidRPr="00377698">
        <w:rPr>
          <w:sz w:val="20"/>
        </w:rPr>
        <w:t xml:space="preserve"> Is conscientious and efficient in meeting commitments, observing deadlines and achieving results</w:t>
      </w:r>
      <w:r>
        <w:rPr>
          <w:sz w:val="20"/>
        </w:rPr>
        <w:t>;</w:t>
      </w:r>
      <w:r w:rsidRPr="00377698">
        <w:rPr>
          <w:sz w:val="20"/>
        </w:rPr>
        <w:t xml:space="preserve"> Is motivated by professional rather than personal concerns</w:t>
      </w:r>
      <w:r>
        <w:rPr>
          <w:sz w:val="20"/>
        </w:rPr>
        <w:t>;</w:t>
      </w:r>
      <w:r w:rsidRPr="00377698">
        <w:rPr>
          <w:sz w:val="20"/>
        </w:rPr>
        <w:t xml:space="preserve"> Shows persistence when faced with difficult problems or challenges</w:t>
      </w:r>
      <w:r>
        <w:rPr>
          <w:sz w:val="20"/>
        </w:rPr>
        <w:t>;</w:t>
      </w:r>
      <w:r w:rsidRPr="00377698">
        <w:rPr>
          <w:sz w:val="20"/>
        </w:rPr>
        <w:t xml:space="preserve"> Remains calm in stressful situations</w:t>
      </w:r>
      <w:r w:rsidR="002528FD">
        <w:rPr>
          <w:sz w:val="20"/>
        </w:rPr>
        <w:t xml:space="preserve">; </w:t>
      </w:r>
      <w:r w:rsidR="002528FD">
        <w:rPr>
          <w:sz w:val="20"/>
        </w:rPr>
        <w:fldChar w:fldCharType="begin">
          <w:ffData>
            <w:name w:val="Text15"/>
            <w:enabled/>
            <w:calcOnExit w:val="0"/>
            <w:textInput>
              <w:default w:val="Add indicator if necessary"/>
            </w:textInput>
          </w:ffData>
        </w:fldChar>
      </w:r>
      <w:bookmarkStart w:id="16" w:name="Text15"/>
      <w:r w:rsidR="002528FD">
        <w:rPr>
          <w:sz w:val="20"/>
        </w:rPr>
        <w:instrText xml:space="preserve"> FORMTEXT </w:instrText>
      </w:r>
      <w:r w:rsidR="002528FD">
        <w:rPr>
          <w:sz w:val="20"/>
        </w:rPr>
      </w:r>
      <w:r w:rsidR="002528FD">
        <w:rPr>
          <w:sz w:val="20"/>
        </w:rPr>
        <w:fldChar w:fldCharType="separate"/>
      </w:r>
      <w:r w:rsidR="002528FD">
        <w:rPr>
          <w:noProof/>
          <w:sz w:val="20"/>
        </w:rPr>
        <w:t>Add indicator if necessary</w:t>
      </w:r>
      <w:r w:rsidR="002528FD">
        <w:rPr>
          <w:sz w:val="20"/>
        </w:rPr>
        <w:fldChar w:fldCharType="end"/>
      </w:r>
      <w:bookmarkEnd w:id="16"/>
    </w:p>
    <w:p w14:paraId="48E37941" w14:textId="77777777" w:rsidR="00377698" w:rsidRDefault="00377698" w:rsidP="00EA60C1">
      <w:pPr>
        <w:rPr>
          <w:sz w:val="20"/>
        </w:rPr>
      </w:pPr>
    </w:p>
    <w:p w14:paraId="79C945C8" w14:textId="00E5649C" w:rsidR="00377698" w:rsidRDefault="00377698" w:rsidP="00EA60C1">
      <w:pPr>
        <w:rPr>
          <w:sz w:val="20"/>
        </w:rPr>
      </w:pPr>
      <w:r>
        <w:rPr>
          <w:sz w:val="20"/>
        </w:rPr>
        <w:t xml:space="preserve">COMMUNICATION: </w:t>
      </w:r>
      <w:r w:rsidRPr="00377698">
        <w:rPr>
          <w:sz w:val="20"/>
        </w:rPr>
        <w:t>Speaks and writes clearly and effectively</w:t>
      </w:r>
      <w:r>
        <w:rPr>
          <w:sz w:val="20"/>
        </w:rPr>
        <w:t>;</w:t>
      </w:r>
      <w:r w:rsidRPr="00377698">
        <w:rPr>
          <w:sz w:val="20"/>
        </w:rPr>
        <w:t xml:space="preserve"> Listens to others, correctly interprets messages from others and responds appropriately</w:t>
      </w:r>
      <w:r>
        <w:rPr>
          <w:sz w:val="20"/>
        </w:rPr>
        <w:t>;</w:t>
      </w:r>
      <w:r w:rsidRPr="00377698">
        <w:rPr>
          <w:sz w:val="20"/>
        </w:rPr>
        <w:t xml:space="preserve"> Asks questions to clarify, and exhibits interest in having two-way communication</w:t>
      </w:r>
      <w:r>
        <w:rPr>
          <w:sz w:val="20"/>
        </w:rPr>
        <w:t>;</w:t>
      </w:r>
      <w:r w:rsidRPr="00377698">
        <w:rPr>
          <w:sz w:val="20"/>
        </w:rPr>
        <w:t xml:space="preserve"> Tailors language, tone, style and format to match the audience</w:t>
      </w:r>
      <w:r>
        <w:rPr>
          <w:sz w:val="20"/>
        </w:rPr>
        <w:t>;</w:t>
      </w:r>
      <w:r w:rsidRPr="00377698">
        <w:rPr>
          <w:sz w:val="20"/>
        </w:rPr>
        <w:t xml:space="preserve"> Demonstrates openness in sharing information and keeping people informed</w:t>
      </w:r>
    </w:p>
    <w:p w14:paraId="710EF9CD" w14:textId="66922030" w:rsidR="00377698" w:rsidRDefault="00377698" w:rsidP="00EA60C1">
      <w:pPr>
        <w:rPr>
          <w:sz w:val="20"/>
        </w:rPr>
      </w:pPr>
    </w:p>
    <w:p w14:paraId="0EE9AEE0" w14:textId="51C616BB" w:rsidR="00377698" w:rsidRDefault="00377698" w:rsidP="00EA60C1">
      <w:pPr>
        <w:rPr>
          <w:sz w:val="20"/>
        </w:rPr>
      </w:pPr>
      <w:r>
        <w:rPr>
          <w:sz w:val="20"/>
        </w:rPr>
        <w:t>TEAMWORK:</w:t>
      </w:r>
      <w:r w:rsidRPr="00377698">
        <w:rPr>
          <w:sz w:val="20"/>
        </w:rPr>
        <w:t xml:space="preserve"> Works collaboratively with colleagues to achieve organizational goals</w:t>
      </w:r>
      <w:r>
        <w:rPr>
          <w:sz w:val="20"/>
        </w:rPr>
        <w:t>;</w:t>
      </w:r>
      <w:r w:rsidRPr="00377698">
        <w:rPr>
          <w:sz w:val="20"/>
        </w:rPr>
        <w:t xml:space="preserve"> Solicits input by genuinely valuing others’ ideas and expertise; is willing to learn from others</w:t>
      </w:r>
      <w:r>
        <w:rPr>
          <w:sz w:val="20"/>
        </w:rPr>
        <w:t>;</w:t>
      </w:r>
      <w:r w:rsidRPr="00377698">
        <w:rPr>
          <w:sz w:val="20"/>
        </w:rPr>
        <w:t xml:space="preserve"> Places team agenda before personal agenda</w:t>
      </w:r>
      <w:r>
        <w:rPr>
          <w:sz w:val="20"/>
        </w:rPr>
        <w:t>;</w:t>
      </w:r>
      <w:r w:rsidRPr="00377698">
        <w:rPr>
          <w:sz w:val="20"/>
        </w:rPr>
        <w:t xml:space="preserve"> Supports and acts in accordance with final group decision, even when such decisions may not entirely reflect own position</w:t>
      </w:r>
      <w:r>
        <w:rPr>
          <w:sz w:val="20"/>
        </w:rPr>
        <w:t>;</w:t>
      </w:r>
      <w:r w:rsidRPr="00377698">
        <w:rPr>
          <w:sz w:val="20"/>
        </w:rPr>
        <w:t xml:space="preserve"> Shares credit for team accomplishments and accepts joint responsibility for team shortcomings</w:t>
      </w:r>
    </w:p>
    <w:p w14:paraId="57324DEA" w14:textId="3FE3F9CD" w:rsidR="00377698" w:rsidRDefault="00377698" w:rsidP="00EA60C1">
      <w:pPr>
        <w:rPr>
          <w:sz w:val="20"/>
        </w:rPr>
      </w:pPr>
    </w:p>
    <w:p w14:paraId="27F3079D" w14:textId="3795FF26" w:rsidR="00377698" w:rsidRDefault="00377698" w:rsidP="00EA60C1">
      <w:pPr>
        <w:rPr>
          <w:sz w:val="20"/>
        </w:rPr>
      </w:pPr>
      <w:r>
        <w:rPr>
          <w:sz w:val="20"/>
        </w:rPr>
        <w:t xml:space="preserve">PLANNING &amp; ORGANIZING: </w:t>
      </w:r>
      <w:r w:rsidRPr="00377698">
        <w:rPr>
          <w:sz w:val="20"/>
        </w:rPr>
        <w:t>Develops clear goals that are consistent with agreed strategies</w:t>
      </w:r>
      <w:r>
        <w:rPr>
          <w:sz w:val="20"/>
        </w:rPr>
        <w:t>;</w:t>
      </w:r>
      <w:r w:rsidRPr="00377698">
        <w:rPr>
          <w:sz w:val="20"/>
        </w:rPr>
        <w:t xml:space="preserve"> Identifies priority activities and assignments; adjusts priorities as required</w:t>
      </w:r>
      <w:r>
        <w:rPr>
          <w:sz w:val="20"/>
        </w:rPr>
        <w:t>;</w:t>
      </w:r>
      <w:r w:rsidRPr="00377698">
        <w:rPr>
          <w:sz w:val="20"/>
        </w:rPr>
        <w:t xml:space="preserve"> Allocates appropriate amount of time and resources for completing wor</w:t>
      </w:r>
      <w:r>
        <w:rPr>
          <w:sz w:val="20"/>
        </w:rPr>
        <w:t>k;</w:t>
      </w:r>
      <w:r w:rsidRPr="00377698">
        <w:rPr>
          <w:sz w:val="20"/>
        </w:rPr>
        <w:t xml:space="preserve"> Foresees risks and allows for contingencies when planning</w:t>
      </w:r>
      <w:r>
        <w:rPr>
          <w:sz w:val="20"/>
        </w:rPr>
        <w:t>;</w:t>
      </w:r>
      <w:r w:rsidRPr="00377698">
        <w:rPr>
          <w:sz w:val="20"/>
        </w:rPr>
        <w:t xml:space="preserve"> Monitors and adjusts plans and actions as necessary</w:t>
      </w:r>
      <w:r>
        <w:rPr>
          <w:sz w:val="20"/>
        </w:rPr>
        <w:t>;</w:t>
      </w:r>
      <w:r w:rsidRPr="00377698">
        <w:rPr>
          <w:sz w:val="20"/>
        </w:rPr>
        <w:t xml:space="preserve"> Uses time efficiently</w:t>
      </w:r>
    </w:p>
    <w:p w14:paraId="226C0BAC" w14:textId="260883C0" w:rsidR="00377698" w:rsidRDefault="00377698" w:rsidP="00EA60C1">
      <w:pPr>
        <w:rPr>
          <w:sz w:val="20"/>
        </w:rPr>
      </w:pPr>
    </w:p>
    <w:p w14:paraId="2FB3346B" w14:textId="4AB09D80" w:rsidR="00377698" w:rsidRDefault="00377698" w:rsidP="00EA60C1">
      <w:pPr>
        <w:rPr>
          <w:sz w:val="20"/>
        </w:rPr>
      </w:pPr>
      <w:r>
        <w:rPr>
          <w:sz w:val="20"/>
        </w:rPr>
        <w:t xml:space="preserve">ACCOUNTABILITY: </w:t>
      </w:r>
      <w:r w:rsidRPr="00377698">
        <w:rPr>
          <w:sz w:val="20"/>
        </w:rPr>
        <w:t>Takes ownership of all responsibilities and honors commitments</w:t>
      </w:r>
      <w:r>
        <w:rPr>
          <w:sz w:val="20"/>
        </w:rPr>
        <w:t>;</w:t>
      </w:r>
      <w:r w:rsidRPr="00377698">
        <w:rPr>
          <w:sz w:val="20"/>
        </w:rPr>
        <w:t xml:space="preserve"> Delivers outputs for which one has responsibility within prescribed time, cost and quality standards</w:t>
      </w:r>
      <w:r>
        <w:rPr>
          <w:sz w:val="20"/>
        </w:rPr>
        <w:t>;</w:t>
      </w:r>
      <w:r w:rsidRPr="00377698">
        <w:rPr>
          <w:sz w:val="20"/>
        </w:rPr>
        <w:t xml:space="preserve"> Operates in compliance with organizational regulations and rules</w:t>
      </w:r>
      <w:r>
        <w:rPr>
          <w:sz w:val="20"/>
        </w:rPr>
        <w:t>;</w:t>
      </w:r>
      <w:r w:rsidRPr="00377698">
        <w:rPr>
          <w:sz w:val="20"/>
        </w:rPr>
        <w:t xml:space="preserve"> Supports subordinates, provides oversight and takes responsibility for delegated assignments</w:t>
      </w:r>
      <w:r>
        <w:rPr>
          <w:sz w:val="20"/>
        </w:rPr>
        <w:t>;</w:t>
      </w:r>
      <w:r w:rsidRPr="00377698">
        <w:rPr>
          <w:sz w:val="20"/>
        </w:rPr>
        <w:t xml:space="preserve"> Takes personal responsibility for his/her own shortcomings and those of the work unit, where applicable.</w:t>
      </w:r>
    </w:p>
    <w:p w14:paraId="6F4ACDEF" w14:textId="23CB3307" w:rsidR="00377698" w:rsidRDefault="00377698" w:rsidP="00EA60C1">
      <w:pPr>
        <w:rPr>
          <w:sz w:val="20"/>
        </w:rPr>
      </w:pPr>
    </w:p>
    <w:p w14:paraId="457147EB" w14:textId="791836DD" w:rsidR="00377698" w:rsidRDefault="00377698" w:rsidP="00EA60C1">
      <w:pPr>
        <w:rPr>
          <w:sz w:val="20"/>
        </w:rPr>
      </w:pPr>
      <w:r>
        <w:rPr>
          <w:sz w:val="20"/>
        </w:rPr>
        <w:t xml:space="preserve">CLIENT ORIENTATION: </w:t>
      </w:r>
      <w:r w:rsidRPr="00377698">
        <w:rPr>
          <w:sz w:val="20"/>
        </w:rPr>
        <w:t>Considers all those to whom services are provided to be “clients” and seeks to see things from clients’ point of view</w:t>
      </w:r>
      <w:r>
        <w:rPr>
          <w:sz w:val="20"/>
        </w:rPr>
        <w:t>;</w:t>
      </w:r>
      <w:r w:rsidRPr="00377698">
        <w:rPr>
          <w:sz w:val="20"/>
        </w:rPr>
        <w:t xml:space="preserve"> Establishes and maintains productive partnerships with clients by gaining their trust and respect</w:t>
      </w:r>
      <w:r>
        <w:rPr>
          <w:sz w:val="20"/>
        </w:rPr>
        <w:t>;</w:t>
      </w:r>
      <w:r w:rsidRPr="00377698">
        <w:rPr>
          <w:sz w:val="20"/>
        </w:rPr>
        <w:t xml:space="preserve"> Identifies clients’ needs and matches them to appropriate solutions</w:t>
      </w:r>
      <w:r>
        <w:rPr>
          <w:sz w:val="20"/>
        </w:rPr>
        <w:t>;</w:t>
      </w:r>
      <w:r w:rsidRPr="00377698">
        <w:rPr>
          <w:sz w:val="20"/>
        </w:rPr>
        <w:t xml:space="preserve"> Monitors ongoing developments inside and outside the clients’ environment to keep informed and anticipate problems</w:t>
      </w:r>
      <w:r>
        <w:rPr>
          <w:sz w:val="20"/>
        </w:rPr>
        <w:t>;</w:t>
      </w:r>
      <w:r w:rsidRPr="00377698">
        <w:rPr>
          <w:sz w:val="20"/>
        </w:rPr>
        <w:t xml:space="preserve"> Keeps clients informed of progress or setbacks in projects</w:t>
      </w:r>
      <w:r>
        <w:rPr>
          <w:sz w:val="20"/>
        </w:rPr>
        <w:t>;</w:t>
      </w:r>
      <w:r w:rsidRPr="00377698">
        <w:rPr>
          <w:sz w:val="20"/>
        </w:rPr>
        <w:t xml:space="preserve"> Meets timeline for delivery of products or services to client</w:t>
      </w:r>
    </w:p>
    <w:p w14:paraId="659D2DE8" w14:textId="59F710AB" w:rsidR="00377698" w:rsidRDefault="00377698" w:rsidP="00EA60C1">
      <w:pPr>
        <w:rPr>
          <w:sz w:val="20"/>
        </w:rPr>
      </w:pPr>
    </w:p>
    <w:p w14:paraId="764765D5" w14:textId="6D7DC08C" w:rsidR="00377698" w:rsidRDefault="00377698" w:rsidP="00EA60C1">
      <w:pPr>
        <w:rPr>
          <w:sz w:val="20"/>
        </w:rPr>
      </w:pPr>
      <w:r>
        <w:rPr>
          <w:sz w:val="20"/>
        </w:rPr>
        <w:t>CREATIVITY:</w:t>
      </w:r>
      <w:r w:rsidRPr="00377698">
        <w:rPr>
          <w:sz w:val="20"/>
        </w:rPr>
        <w:t xml:space="preserve"> Actively seeks to improve programmes or services</w:t>
      </w:r>
      <w:r>
        <w:rPr>
          <w:sz w:val="20"/>
        </w:rPr>
        <w:t>;</w:t>
      </w:r>
      <w:r w:rsidRPr="00377698">
        <w:rPr>
          <w:sz w:val="20"/>
        </w:rPr>
        <w:t xml:space="preserve"> Offers new and different options to solve problems or meet client needs</w:t>
      </w:r>
      <w:r>
        <w:rPr>
          <w:sz w:val="20"/>
        </w:rPr>
        <w:t>;</w:t>
      </w:r>
      <w:r w:rsidRPr="00377698">
        <w:rPr>
          <w:sz w:val="20"/>
        </w:rPr>
        <w:t xml:space="preserve"> Promotes and persuades others to consider new ideas</w:t>
      </w:r>
      <w:r>
        <w:rPr>
          <w:sz w:val="20"/>
        </w:rPr>
        <w:t>;</w:t>
      </w:r>
      <w:r w:rsidRPr="00377698">
        <w:rPr>
          <w:sz w:val="20"/>
        </w:rPr>
        <w:t xml:space="preserve"> Takes calculated risks on new and unusual ideas; thinks "outside the box"</w:t>
      </w:r>
      <w:r>
        <w:rPr>
          <w:sz w:val="20"/>
        </w:rPr>
        <w:t>;</w:t>
      </w:r>
      <w:r w:rsidRPr="00377698">
        <w:rPr>
          <w:sz w:val="20"/>
        </w:rPr>
        <w:t xml:space="preserve"> Takes an interest in new ideas and new ways of doing things</w:t>
      </w:r>
      <w:r>
        <w:rPr>
          <w:sz w:val="20"/>
        </w:rPr>
        <w:t>;</w:t>
      </w:r>
      <w:r w:rsidRPr="00377698">
        <w:rPr>
          <w:sz w:val="20"/>
        </w:rPr>
        <w:t xml:space="preserve"> Is not bound by current thinking or traditional approaches</w:t>
      </w:r>
    </w:p>
    <w:p w14:paraId="17E2C67C" w14:textId="71E53672" w:rsidR="00377698" w:rsidRDefault="00377698" w:rsidP="00EA60C1">
      <w:pPr>
        <w:rPr>
          <w:sz w:val="20"/>
        </w:rPr>
      </w:pPr>
    </w:p>
    <w:p w14:paraId="0166A47C" w14:textId="2769F548" w:rsidR="00377698" w:rsidRDefault="00377698" w:rsidP="00EA60C1">
      <w:pPr>
        <w:rPr>
          <w:sz w:val="20"/>
        </w:rPr>
      </w:pPr>
      <w:r>
        <w:rPr>
          <w:sz w:val="20"/>
        </w:rPr>
        <w:t>TECHNOLOGICAL AWARENESS:</w:t>
      </w:r>
      <w:r w:rsidRPr="00377698">
        <w:rPr>
          <w:sz w:val="20"/>
        </w:rPr>
        <w:t xml:space="preserve"> Keeps abreast of available technology</w:t>
      </w:r>
      <w:r>
        <w:rPr>
          <w:sz w:val="20"/>
        </w:rPr>
        <w:t>;</w:t>
      </w:r>
      <w:r w:rsidRPr="00377698">
        <w:rPr>
          <w:sz w:val="20"/>
        </w:rPr>
        <w:t xml:space="preserve"> Understands applicability and limitations of technology to the work of the offic</w:t>
      </w:r>
      <w:r w:rsidR="00530DE6">
        <w:rPr>
          <w:sz w:val="20"/>
        </w:rPr>
        <w:t>e</w:t>
      </w:r>
      <w:r>
        <w:rPr>
          <w:sz w:val="20"/>
        </w:rPr>
        <w:t>;</w:t>
      </w:r>
      <w:r w:rsidRPr="00377698">
        <w:rPr>
          <w:sz w:val="20"/>
        </w:rPr>
        <w:t xml:space="preserve"> Actively seeks to apply technology to appropriate tasks</w:t>
      </w:r>
      <w:r>
        <w:rPr>
          <w:sz w:val="20"/>
        </w:rPr>
        <w:t>;</w:t>
      </w:r>
      <w:r w:rsidRPr="00377698">
        <w:rPr>
          <w:sz w:val="20"/>
        </w:rPr>
        <w:t xml:space="preserve"> Shows willingness to learn new technology</w:t>
      </w:r>
    </w:p>
    <w:p w14:paraId="2A474508" w14:textId="0B301116" w:rsidR="00377698" w:rsidRDefault="00377698" w:rsidP="00EA60C1">
      <w:pPr>
        <w:rPr>
          <w:sz w:val="20"/>
        </w:rPr>
      </w:pPr>
    </w:p>
    <w:p w14:paraId="4E0C2FEA" w14:textId="04A4BC66" w:rsidR="00377698" w:rsidRDefault="00377698" w:rsidP="00EA60C1">
      <w:pPr>
        <w:rPr>
          <w:sz w:val="20"/>
        </w:rPr>
      </w:pPr>
      <w:r>
        <w:rPr>
          <w:sz w:val="20"/>
        </w:rPr>
        <w:t>COMMITMENT TO CONTINUOUS LEARNING:</w:t>
      </w:r>
      <w:r w:rsidRPr="00377698">
        <w:rPr>
          <w:sz w:val="20"/>
        </w:rPr>
        <w:t xml:space="preserve"> Keeps abreast of new developments in own occupation/profession</w:t>
      </w:r>
      <w:r>
        <w:rPr>
          <w:sz w:val="20"/>
        </w:rPr>
        <w:t>;</w:t>
      </w:r>
      <w:r w:rsidRPr="00377698">
        <w:rPr>
          <w:sz w:val="20"/>
        </w:rPr>
        <w:t xml:space="preserve"> Actively seeks to develop oneself professionally and personally</w:t>
      </w:r>
      <w:r>
        <w:rPr>
          <w:sz w:val="20"/>
        </w:rPr>
        <w:t>;</w:t>
      </w:r>
      <w:r w:rsidRPr="00377698">
        <w:rPr>
          <w:sz w:val="20"/>
        </w:rPr>
        <w:t xml:space="preserve"> Contributes to the learning of colleagues and subordinates</w:t>
      </w:r>
      <w:r>
        <w:rPr>
          <w:sz w:val="20"/>
        </w:rPr>
        <w:t>;</w:t>
      </w:r>
      <w:r w:rsidRPr="00377698">
        <w:rPr>
          <w:sz w:val="20"/>
        </w:rPr>
        <w:t xml:space="preserve"> Shows willingness to learn from others</w:t>
      </w:r>
      <w:r>
        <w:rPr>
          <w:sz w:val="20"/>
        </w:rPr>
        <w:t>;</w:t>
      </w:r>
      <w:r w:rsidRPr="00377698">
        <w:rPr>
          <w:sz w:val="20"/>
        </w:rPr>
        <w:t xml:space="preserve"> Seeks feedback to learn and improve</w:t>
      </w:r>
    </w:p>
    <w:p w14:paraId="3EDC3A25" w14:textId="21AF73E9" w:rsidR="00AC641F" w:rsidRDefault="00AC641F" w:rsidP="00EA60C1">
      <w:pPr>
        <w:rPr>
          <w:sz w:val="20"/>
        </w:rPr>
      </w:pPr>
    </w:p>
    <w:p w14:paraId="62FE7CA5" w14:textId="5800BF53" w:rsidR="00AC641F" w:rsidRDefault="00AC641F" w:rsidP="00EA60C1">
      <w:pPr>
        <w:rPr>
          <w:sz w:val="20"/>
        </w:rPr>
      </w:pPr>
    </w:p>
    <w:p w14:paraId="340A6595" w14:textId="4F9CD97F" w:rsidR="00AC641F" w:rsidRPr="00AC641F" w:rsidRDefault="00AC641F" w:rsidP="00AC641F">
      <w:pPr>
        <w:rPr>
          <w:b/>
          <w:bCs/>
          <w:sz w:val="20"/>
        </w:rPr>
      </w:pPr>
      <w:r w:rsidRPr="00AC641F">
        <w:rPr>
          <w:b/>
          <w:bCs/>
          <w:sz w:val="20"/>
        </w:rPr>
        <w:t>Workforce Diversity</w:t>
      </w:r>
    </w:p>
    <w:p w14:paraId="3E3BF77D" w14:textId="6D127451" w:rsidR="00377698" w:rsidRDefault="00AC641F" w:rsidP="00EA60C1">
      <w:pPr>
        <w:rPr>
          <w:sz w:val="20"/>
        </w:rPr>
      </w:pPr>
      <w:r w:rsidRPr="00AC641F">
        <w:rPr>
          <w:sz w:val="20"/>
        </w:rPr>
        <w:t xml:space="preserve">The United Nations believes that an inclusive culture attracts the best </w:t>
      </w:r>
      <w:r w:rsidRPr="007E51B6">
        <w:rPr>
          <w:sz w:val="20"/>
          <w:szCs w:val="20"/>
        </w:rPr>
        <w:t xml:space="preserve">talent </w:t>
      </w:r>
      <w:r w:rsidRPr="007E51B6">
        <w:rPr>
          <w:color w:val="222222"/>
          <w:sz w:val="20"/>
          <w:szCs w:val="20"/>
        </w:rPr>
        <w:t xml:space="preserve">and </w:t>
      </w:r>
      <w:r w:rsidRPr="007E51B6">
        <w:rPr>
          <w:sz w:val="20"/>
          <w:szCs w:val="20"/>
        </w:rPr>
        <w:t>encourages</w:t>
      </w:r>
      <w:r w:rsidRPr="00AC641F">
        <w:rPr>
          <w:sz w:val="20"/>
        </w:rPr>
        <w:t xml:space="preserve"> all qualified applicants, regardless of gender, disability</w:t>
      </w:r>
      <w:r w:rsidR="00CD58AA">
        <w:rPr>
          <w:sz w:val="20"/>
        </w:rPr>
        <w:t>,</w:t>
      </w:r>
      <w:r w:rsidR="00CD58AA" w:rsidRPr="00CD58AA">
        <w:rPr>
          <w:sz w:val="20"/>
        </w:rPr>
        <w:t xml:space="preserve"> </w:t>
      </w:r>
      <w:r w:rsidR="00CD58AA" w:rsidRPr="00AC641F">
        <w:rPr>
          <w:sz w:val="20"/>
        </w:rPr>
        <w:t>sexual orientation</w:t>
      </w:r>
      <w:r w:rsidRPr="00AC641F">
        <w:rPr>
          <w:sz w:val="20"/>
        </w:rPr>
        <w:t>,</w:t>
      </w:r>
      <w:r w:rsidR="00CD58AA">
        <w:rPr>
          <w:sz w:val="20"/>
        </w:rPr>
        <w:t xml:space="preserve"> cultural or</w:t>
      </w:r>
      <w:r w:rsidRPr="00AC641F">
        <w:rPr>
          <w:sz w:val="20"/>
        </w:rPr>
        <w:t xml:space="preserve"> religio</w:t>
      </w:r>
      <w:r w:rsidR="00CD58AA">
        <w:rPr>
          <w:sz w:val="20"/>
        </w:rPr>
        <w:t xml:space="preserve">us </w:t>
      </w:r>
      <w:r>
        <w:rPr>
          <w:sz w:val="20"/>
        </w:rPr>
        <w:t>background</w:t>
      </w:r>
      <w:r w:rsidR="00CD58AA">
        <w:rPr>
          <w:sz w:val="20"/>
        </w:rPr>
        <w:t>s</w:t>
      </w:r>
      <w:r>
        <w:rPr>
          <w:sz w:val="20"/>
        </w:rPr>
        <w:t>, to apply.</w:t>
      </w:r>
    </w:p>
    <w:p w14:paraId="4D563F7C" w14:textId="77777777" w:rsidR="00696913" w:rsidRDefault="00696913" w:rsidP="00EA60C1">
      <w:pPr>
        <w:rPr>
          <w:sz w:val="20"/>
        </w:rPr>
      </w:pPr>
    </w:p>
    <w:p w14:paraId="00CE5D34" w14:textId="77777777" w:rsidR="004C628E" w:rsidRPr="004C628E" w:rsidRDefault="004C628E" w:rsidP="004C628E">
      <w:pPr>
        <w:pBdr>
          <w:bottom w:val="single" w:sz="4" w:space="1" w:color="auto"/>
        </w:pBdr>
        <w:rPr>
          <w:b/>
          <w:sz w:val="20"/>
        </w:rPr>
      </w:pPr>
      <w:r>
        <w:rPr>
          <w:b/>
          <w:sz w:val="20"/>
        </w:rPr>
        <w:t>V. Learning Elements</w:t>
      </w:r>
    </w:p>
    <w:p w14:paraId="5C131ACE" w14:textId="4F878386" w:rsidR="004C628E" w:rsidRPr="000578EA" w:rsidRDefault="004C628E" w:rsidP="000578EA">
      <w:pPr>
        <w:rPr>
          <w:sz w:val="20"/>
        </w:rPr>
      </w:pPr>
      <w:r>
        <w:rPr>
          <w:sz w:val="20"/>
        </w:rPr>
        <w:t>On compl</w:t>
      </w:r>
      <w:r w:rsidR="00EA44B0">
        <w:rPr>
          <w:sz w:val="20"/>
        </w:rPr>
        <w:t xml:space="preserve">etion of the assignment, the </w:t>
      </w:r>
      <w:r w:rsidR="005D6C2C">
        <w:rPr>
          <w:sz w:val="20"/>
        </w:rPr>
        <w:t>JPO</w:t>
      </w:r>
      <w:r>
        <w:rPr>
          <w:sz w:val="20"/>
        </w:rPr>
        <w:t xml:space="preserve"> will have/be able to… </w:t>
      </w:r>
      <w:r w:rsidR="005C4B33">
        <w:rPr>
          <w:sz w:val="20"/>
        </w:rPr>
        <w:br/>
      </w:r>
      <w:r w:rsidR="00DF0375">
        <w:rPr>
          <w:sz w:val="20"/>
        </w:rPr>
        <w:fldChar w:fldCharType="begin">
          <w:ffData>
            <w:name w:val="Text16"/>
            <w:enabled/>
            <w:calcOnExit w:val="0"/>
            <w:textInput>
              <w:default w:val="(Please indicate clearly defined learning elements that result from the tasks the JPO has to carry out during his/her assignment in the form of measurable results, for instance: Write assessment reports, Assess project proposals, Draft project budgets "/>
            </w:textInput>
          </w:ffData>
        </w:fldChar>
      </w:r>
      <w:bookmarkStart w:id="17" w:name="Text16"/>
      <w:r w:rsidR="00DF0375">
        <w:rPr>
          <w:sz w:val="20"/>
        </w:rPr>
        <w:instrText xml:space="preserve"> FORMTEXT </w:instrText>
      </w:r>
      <w:r w:rsidR="00DF0375">
        <w:rPr>
          <w:sz w:val="20"/>
        </w:rPr>
      </w:r>
      <w:r w:rsidR="00DF0375">
        <w:rPr>
          <w:sz w:val="20"/>
        </w:rPr>
        <w:fldChar w:fldCharType="separate"/>
      </w:r>
      <w:r w:rsidR="00DF0375">
        <w:rPr>
          <w:noProof/>
          <w:sz w:val="20"/>
        </w:rPr>
        <w:t xml:space="preserve">(Please indicate clearly defined learning elements that result from the tasks the JPO has to carry out during his/her assignment in the form of measurable results, for instance: Write assessment reports, Assess project proposals, Draft project budgets </w:t>
      </w:r>
      <w:r w:rsidR="00DF0375">
        <w:rPr>
          <w:sz w:val="20"/>
        </w:rPr>
        <w:fldChar w:fldCharType="end"/>
      </w:r>
      <w:bookmarkEnd w:id="17"/>
    </w:p>
    <w:p w14:paraId="453BE17B" w14:textId="2424B369" w:rsidR="004C628E" w:rsidRDefault="004C628E" w:rsidP="004C628E">
      <w:pPr>
        <w:rPr>
          <w:sz w:val="20"/>
        </w:rPr>
      </w:pPr>
    </w:p>
    <w:p w14:paraId="2F038888" w14:textId="77777777" w:rsidR="00260938" w:rsidRPr="004C628E" w:rsidRDefault="00260938" w:rsidP="004C628E">
      <w:pPr>
        <w:rPr>
          <w:sz w:val="20"/>
        </w:rPr>
      </w:pPr>
    </w:p>
    <w:p w14:paraId="25460D78" w14:textId="77777777" w:rsidR="004C628E" w:rsidRPr="004C628E" w:rsidRDefault="004C628E" w:rsidP="004C628E">
      <w:pPr>
        <w:pBdr>
          <w:bottom w:val="single" w:sz="4" w:space="1" w:color="auto"/>
        </w:pBdr>
        <w:rPr>
          <w:b/>
          <w:sz w:val="20"/>
        </w:rPr>
      </w:pPr>
      <w:r w:rsidRPr="004C628E">
        <w:rPr>
          <w:b/>
          <w:sz w:val="20"/>
        </w:rPr>
        <w:t>VI. Background Information</w:t>
      </w:r>
    </w:p>
    <w:p w14:paraId="0B7F69A6" w14:textId="77777777" w:rsidR="00C64403" w:rsidRDefault="00C64403" w:rsidP="00EA60C1">
      <w:pPr>
        <w:rPr>
          <w:sz w:val="20"/>
          <w:highlight w:val="yellow"/>
        </w:rPr>
      </w:pPr>
      <w:r>
        <w:rPr>
          <w:sz w:val="20"/>
          <w:highlight w:val="yellow"/>
        </w:rPr>
        <w:t>(Please enter some background information about the main function of the office concerned, which provides a framework for the expected performance)</w:t>
      </w:r>
    </w:p>
    <w:p w14:paraId="3204A97F" w14:textId="77777777" w:rsidR="00C64403" w:rsidRDefault="00C64403" w:rsidP="00EA60C1">
      <w:pPr>
        <w:rPr>
          <w:sz w:val="20"/>
          <w:highlight w:val="yellow"/>
        </w:rPr>
      </w:pPr>
    </w:p>
    <w:p w14:paraId="77E73CB5" w14:textId="77777777" w:rsidR="00C64403" w:rsidRDefault="00C64403" w:rsidP="00EA60C1">
      <w:pPr>
        <w:rPr>
          <w:sz w:val="20"/>
          <w:highlight w:val="yellow"/>
        </w:rPr>
      </w:pPr>
      <w:r>
        <w:rPr>
          <w:sz w:val="20"/>
          <w:highlight w:val="yellow"/>
        </w:rPr>
        <w:t>This information should include:</w:t>
      </w:r>
    </w:p>
    <w:p w14:paraId="7D10E835" w14:textId="77777777" w:rsidR="00C64403" w:rsidRDefault="00C64403" w:rsidP="00C64403">
      <w:pPr>
        <w:numPr>
          <w:ilvl w:val="0"/>
          <w:numId w:val="8"/>
        </w:numPr>
        <w:rPr>
          <w:sz w:val="20"/>
          <w:highlight w:val="yellow"/>
        </w:rPr>
      </w:pPr>
      <w:r>
        <w:rPr>
          <w:sz w:val="20"/>
          <w:highlight w:val="yellow"/>
        </w:rPr>
        <w:t>General information about the organizational structure of the local UN organization (including an organigram), number of international and national staff in the whole offi</w:t>
      </w:r>
      <w:r w:rsidR="00EA44B0">
        <w:rPr>
          <w:sz w:val="20"/>
          <w:highlight w:val="yellow"/>
        </w:rPr>
        <w:t xml:space="preserve">ce and in the unit where the </w:t>
      </w:r>
      <w:r w:rsidR="005D6C2C">
        <w:rPr>
          <w:sz w:val="20"/>
          <w:highlight w:val="yellow"/>
        </w:rPr>
        <w:t>JPO</w:t>
      </w:r>
      <w:r>
        <w:rPr>
          <w:sz w:val="20"/>
          <w:highlight w:val="yellow"/>
        </w:rPr>
        <w:t xml:space="preserve"> will be working etc.</w:t>
      </w:r>
    </w:p>
    <w:p w14:paraId="0CA92E38" w14:textId="77777777" w:rsidR="00C64403" w:rsidRDefault="00C64403" w:rsidP="00C64403">
      <w:pPr>
        <w:numPr>
          <w:ilvl w:val="0"/>
          <w:numId w:val="8"/>
        </w:numPr>
        <w:rPr>
          <w:sz w:val="20"/>
          <w:highlight w:val="yellow"/>
        </w:rPr>
      </w:pPr>
      <w:r>
        <w:rPr>
          <w:sz w:val="20"/>
          <w:highlight w:val="yellow"/>
        </w:rPr>
        <w:t xml:space="preserve">General outlines about the programme or project the </w:t>
      </w:r>
      <w:r w:rsidR="005D6C2C">
        <w:rPr>
          <w:sz w:val="20"/>
          <w:highlight w:val="yellow"/>
        </w:rPr>
        <w:t>JPO</w:t>
      </w:r>
      <w:r>
        <w:rPr>
          <w:sz w:val="20"/>
          <w:highlight w:val="yellow"/>
        </w:rPr>
        <w:t xml:space="preserve"> will be working in (history, recent developments concerning the programme/project)</w:t>
      </w:r>
    </w:p>
    <w:p w14:paraId="515EE2A6" w14:textId="77777777" w:rsidR="00C64403" w:rsidRDefault="00C64403" w:rsidP="00C64403">
      <w:pPr>
        <w:numPr>
          <w:ilvl w:val="0"/>
          <w:numId w:val="8"/>
        </w:numPr>
        <w:rPr>
          <w:sz w:val="20"/>
          <w:highlight w:val="yellow"/>
        </w:rPr>
      </w:pPr>
      <w:r>
        <w:rPr>
          <w:sz w:val="20"/>
          <w:highlight w:val="yellow"/>
        </w:rPr>
        <w:t>Outline about planned developments concerning the programme/project</w:t>
      </w:r>
    </w:p>
    <w:p w14:paraId="4029DF02" w14:textId="77777777" w:rsidR="00C64403" w:rsidRDefault="00C64403" w:rsidP="00C64403">
      <w:pPr>
        <w:ind w:left="360"/>
        <w:rPr>
          <w:sz w:val="20"/>
          <w:highlight w:val="yellow"/>
        </w:rPr>
      </w:pPr>
    </w:p>
    <w:p w14:paraId="215D2E5D" w14:textId="77777777" w:rsidR="002E34B3" w:rsidRDefault="00C64403" w:rsidP="009635C7">
      <w:pPr>
        <w:rPr>
          <w:sz w:val="20"/>
        </w:rPr>
      </w:pPr>
      <w:r w:rsidRPr="00061493">
        <w:rPr>
          <w:sz w:val="20"/>
          <w:highlight w:val="yellow"/>
        </w:rPr>
        <w:t>PLEASE INCLUDE A</w:t>
      </w:r>
      <w:r w:rsidR="002F53C9">
        <w:rPr>
          <w:sz w:val="20"/>
          <w:highlight w:val="yellow"/>
        </w:rPr>
        <w:t>LL BACKGROUND INFORMATION IN THIS</w:t>
      </w:r>
      <w:r w:rsidRPr="00061493">
        <w:rPr>
          <w:sz w:val="20"/>
          <w:highlight w:val="yellow"/>
        </w:rPr>
        <w:t xml:space="preserve"> WORD DOCUMENT (</w:t>
      </w:r>
      <w:r w:rsidR="00061493" w:rsidRPr="00061493">
        <w:rPr>
          <w:sz w:val="20"/>
          <w:highlight w:val="yellow"/>
        </w:rPr>
        <w:t>e.g. organigrams) as they will no</w:t>
      </w:r>
      <w:r w:rsidR="003168D3">
        <w:rPr>
          <w:sz w:val="20"/>
          <w:highlight w:val="yellow"/>
        </w:rPr>
        <w:t>t be sent separately. Thank you</w:t>
      </w:r>
      <w:r w:rsidR="003168D3">
        <w:rPr>
          <w:sz w:val="20"/>
        </w:rPr>
        <w:t>!</w:t>
      </w:r>
    </w:p>
    <w:p w14:paraId="0EC86913" w14:textId="77777777" w:rsidR="002E34B3" w:rsidRPr="002E34B3" w:rsidRDefault="002E34B3" w:rsidP="00EA60C1">
      <w:pPr>
        <w:rPr>
          <w:b/>
          <w:sz w:val="20"/>
        </w:rPr>
      </w:pPr>
    </w:p>
    <w:sectPr w:rsidR="002E34B3" w:rsidRPr="002E34B3" w:rsidSect="00172AC2">
      <w:footerReference w:type="even" r:id="rId13"/>
      <w:footerReference w:type="default" r:id="rId14"/>
      <w:pgSz w:w="12240" w:h="15840"/>
      <w:pgMar w:top="1440" w:right="1440" w:bottom="1440" w:left="1440" w:header="144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9EA37F" w14:textId="77777777" w:rsidR="00F90614" w:rsidRDefault="00F90614">
      <w:r>
        <w:separator/>
      </w:r>
    </w:p>
  </w:endnote>
  <w:endnote w:type="continuationSeparator" w:id="0">
    <w:p w14:paraId="068A640B" w14:textId="77777777" w:rsidR="00F90614" w:rsidRDefault="00F90614">
      <w:r>
        <w:continuationSeparator/>
      </w:r>
    </w:p>
  </w:endnote>
  <w:endnote w:type="continuationNotice" w:id="1">
    <w:p w14:paraId="7D12F517" w14:textId="77777777" w:rsidR="00F90614" w:rsidRDefault="00F906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2EFAA" w14:textId="77777777" w:rsidR="00342312" w:rsidRDefault="00342312" w:rsidP="00412C2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2116A3" w14:textId="77777777" w:rsidR="00342312" w:rsidRDefault="00342312" w:rsidP="00A529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EBB54A" w14:textId="6BA5BE5D" w:rsidR="00D17039" w:rsidRDefault="00DD415E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E22592" wp14:editId="6C5DF5A5">
          <wp:simplePos x="0" y="0"/>
          <wp:positionH relativeFrom="column">
            <wp:posOffset>3105150</wp:posOffset>
          </wp:positionH>
          <wp:positionV relativeFrom="paragraph">
            <wp:posOffset>-104775</wp:posOffset>
          </wp:positionV>
          <wp:extent cx="2838450" cy="495300"/>
          <wp:effectExtent l="0" t="0" r="0" b="0"/>
          <wp:wrapNone/>
          <wp:docPr id="2" name="Picture 2" descr="cid:image001.png@01D3169B.D1C5A7D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png@01D3169B.D1C5A7D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96C967" w14:textId="77777777" w:rsidR="00342312" w:rsidRDefault="00342312" w:rsidP="00A5290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0AD0A3" w14:textId="77777777" w:rsidR="00F90614" w:rsidRDefault="00F90614">
      <w:r>
        <w:separator/>
      </w:r>
    </w:p>
  </w:footnote>
  <w:footnote w:type="continuationSeparator" w:id="0">
    <w:p w14:paraId="4B3F651C" w14:textId="77777777" w:rsidR="00F90614" w:rsidRDefault="00F90614">
      <w:r>
        <w:continuationSeparator/>
      </w:r>
    </w:p>
  </w:footnote>
  <w:footnote w:type="continuationNotice" w:id="1">
    <w:p w14:paraId="37F5EFE3" w14:textId="77777777" w:rsidR="00F90614" w:rsidRDefault="00F90614"/>
  </w:footnote>
  <w:footnote w:id="2">
    <w:p w14:paraId="7D5D7227" w14:textId="755BFE01" w:rsidR="004E2405" w:rsidRDefault="004E2405">
      <w:pPr>
        <w:pStyle w:val="FootnoteText"/>
      </w:pPr>
      <w:r>
        <w:rPr>
          <w:rStyle w:val="FootnoteReference"/>
        </w:rPr>
        <w:footnoteRef/>
      </w:r>
      <w:r>
        <w:t xml:space="preserve"> TORs </w:t>
      </w:r>
      <w:r w:rsidR="00A750EF">
        <w:t xml:space="preserve">in the compendium </w:t>
      </w:r>
      <w:r>
        <w:t xml:space="preserve">remain valid for a duration of </w:t>
      </w:r>
      <w:r w:rsidR="00A750EF">
        <w:t>2 years and will be discontinued automatically without prior notice</w:t>
      </w:r>
      <w:r w:rsidR="00287FD0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FC7254"/>
    <w:multiLevelType w:val="hybridMultilevel"/>
    <w:tmpl w:val="7ECA9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64923"/>
    <w:multiLevelType w:val="hybridMultilevel"/>
    <w:tmpl w:val="28CC7E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0F726F2"/>
    <w:multiLevelType w:val="hybridMultilevel"/>
    <w:tmpl w:val="76DEA1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234F85"/>
    <w:multiLevelType w:val="hybridMultilevel"/>
    <w:tmpl w:val="3F982C86"/>
    <w:lvl w:ilvl="0" w:tplc="4CC8F2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E308E1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14D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EC53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6664DC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C9E5D9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830B0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AE0C0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B0D3E2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0BA6288"/>
    <w:multiLevelType w:val="hybridMultilevel"/>
    <w:tmpl w:val="6D781100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474B5150"/>
    <w:multiLevelType w:val="hybridMultilevel"/>
    <w:tmpl w:val="28CC7E04"/>
    <w:lvl w:ilvl="0" w:tplc="37E851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77AF98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B4CA5A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7FC203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96937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3940DB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2A447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94728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96EFC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4FB3D70"/>
    <w:multiLevelType w:val="hybridMultilevel"/>
    <w:tmpl w:val="3F982C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4436C72"/>
    <w:multiLevelType w:val="hybridMultilevel"/>
    <w:tmpl w:val="271492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41028625">
    <w:abstractNumId w:val="0"/>
  </w:num>
  <w:num w:numId="2" w16cid:durableId="1859004003">
    <w:abstractNumId w:val="4"/>
  </w:num>
  <w:num w:numId="3" w16cid:durableId="303630973">
    <w:abstractNumId w:val="1"/>
  </w:num>
  <w:num w:numId="4" w16cid:durableId="831720984">
    <w:abstractNumId w:val="5"/>
  </w:num>
  <w:num w:numId="5" w16cid:durableId="756751499">
    <w:abstractNumId w:val="2"/>
  </w:num>
  <w:num w:numId="6" w16cid:durableId="614286772">
    <w:abstractNumId w:val="6"/>
  </w:num>
  <w:num w:numId="7" w16cid:durableId="6060037">
    <w:abstractNumId w:val="3"/>
  </w:num>
  <w:num w:numId="8" w16cid:durableId="12717396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NzQ1MjQ1NTU3MjVV0lEKTi0uzszPAykwrwUAiazksiwAAAA="/>
  </w:docVars>
  <w:rsids>
    <w:rsidRoot w:val="009E566A"/>
    <w:rsid w:val="000037BA"/>
    <w:rsid w:val="000043D9"/>
    <w:rsid w:val="00006ECF"/>
    <w:rsid w:val="00031DF8"/>
    <w:rsid w:val="00035334"/>
    <w:rsid w:val="0003619A"/>
    <w:rsid w:val="00042C41"/>
    <w:rsid w:val="000442FE"/>
    <w:rsid w:val="000514D6"/>
    <w:rsid w:val="000578EA"/>
    <w:rsid w:val="000613B7"/>
    <w:rsid w:val="00061493"/>
    <w:rsid w:val="00062EC8"/>
    <w:rsid w:val="00067C09"/>
    <w:rsid w:val="00077340"/>
    <w:rsid w:val="000845D4"/>
    <w:rsid w:val="000A3D5D"/>
    <w:rsid w:val="000C1CEE"/>
    <w:rsid w:val="000C5920"/>
    <w:rsid w:val="000C7639"/>
    <w:rsid w:val="000F0E9C"/>
    <w:rsid w:val="001134D7"/>
    <w:rsid w:val="0011426D"/>
    <w:rsid w:val="001156FE"/>
    <w:rsid w:val="00172AC2"/>
    <w:rsid w:val="00184530"/>
    <w:rsid w:val="001A4075"/>
    <w:rsid w:val="001B2D0E"/>
    <w:rsid w:val="001D6600"/>
    <w:rsid w:val="001E3BA2"/>
    <w:rsid w:val="001E6150"/>
    <w:rsid w:val="002402BE"/>
    <w:rsid w:val="002452D7"/>
    <w:rsid w:val="002528FD"/>
    <w:rsid w:val="00254E0A"/>
    <w:rsid w:val="00260938"/>
    <w:rsid w:val="00266F79"/>
    <w:rsid w:val="00276978"/>
    <w:rsid w:val="00285342"/>
    <w:rsid w:val="00287FD0"/>
    <w:rsid w:val="002B1837"/>
    <w:rsid w:val="002B6944"/>
    <w:rsid w:val="002E24C2"/>
    <w:rsid w:val="002E34B3"/>
    <w:rsid w:val="002E3E69"/>
    <w:rsid w:val="002F5213"/>
    <w:rsid w:val="002F53C9"/>
    <w:rsid w:val="003119E4"/>
    <w:rsid w:val="003168D3"/>
    <w:rsid w:val="00322145"/>
    <w:rsid w:val="0032545E"/>
    <w:rsid w:val="003311B0"/>
    <w:rsid w:val="00342312"/>
    <w:rsid w:val="00353D7C"/>
    <w:rsid w:val="0037085F"/>
    <w:rsid w:val="00375E22"/>
    <w:rsid w:val="00377698"/>
    <w:rsid w:val="003912B6"/>
    <w:rsid w:val="003A4D4E"/>
    <w:rsid w:val="003C5E7B"/>
    <w:rsid w:val="003D761E"/>
    <w:rsid w:val="00410BF6"/>
    <w:rsid w:val="00412C25"/>
    <w:rsid w:val="004235EA"/>
    <w:rsid w:val="00450C2E"/>
    <w:rsid w:val="00480176"/>
    <w:rsid w:val="00480181"/>
    <w:rsid w:val="00484969"/>
    <w:rsid w:val="004B6449"/>
    <w:rsid w:val="004C15ED"/>
    <w:rsid w:val="004C47F5"/>
    <w:rsid w:val="004C628E"/>
    <w:rsid w:val="004D661E"/>
    <w:rsid w:val="004E2405"/>
    <w:rsid w:val="004E4D60"/>
    <w:rsid w:val="004E603B"/>
    <w:rsid w:val="004F02A4"/>
    <w:rsid w:val="004F52D0"/>
    <w:rsid w:val="00502E32"/>
    <w:rsid w:val="00503186"/>
    <w:rsid w:val="005208D4"/>
    <w:rsid w:val="00530DE6"/>
    <w:rsid w:val="0058792F"/>
    <w:rsid w:val="00596F51"/>
    <w:rsid w:val="005A7DE5"/>
    <w:rsid w:val="005B5C30"/>
    <w:rsid w:val="005C4B33"/>
    <w:rsid w:val="005C70CE"/>
    <w:rsid w:val="005C7471"/>
    <w:rsid w:val="005D6C2C"/>
    <w:rsid w:val="00607F28"/>
    <w:rsid w:val="00632C9D"/>
    <w:rsid w:val="00676E14"/>
    <w:rsid w:val="00680DDE"/>
    <w:rsid w:val="00684D8D"/>
    <w:rsid w:val="006904AF"/>
    <w:rsid w:val="00693E80"/>
    <w:rsid w:val="00696913"/>
    <w:rsid w:val="006B4BA3"/>
    <w:rsid w:val="006F51E5"/>
    <w:rsid w:val="007176C2"/>
    <w:rsid w:val="00725345"/>
    <w:rsid w:val="0075077A"/>
    <w:rsid w:val="00767546"/>
    <w:rsid w:val="00770591"/>
    <w:rsid w:val="00770B51"/>
    <w:rsid w:val="00774D0F"/>
    <w:rsid w:val="007917D7"/>
    <w:rsid w:val="007A5021"/>
    <w:rsid w:val="007B12D0"/>
    <w:rsid w:val="007B3F64"/>
    <w:rsid w:val="007B61E4"/>
    <w:rsid w:val="007B7602"/>
    <w:rsid w:val="007C61D1"/>
    <w:rsid w:val="007D1014"/>
    <w:rsid w:val="007E51B6"/>
    <w:rsid w:val="007F6532"/>
    <w:rsid w:val="008028A6"/>
    <w:rsid w:val="0080341A"/>
    <w:rsid w:val="0083666E"/>
    <w:rsid w:val="008758DE"/>
    <w:rsid w:val="0087608A"/>
    <w:rsid w:val="008821E5"/>
    <w:rsid w:val="008E6702"/>
    <w:rsid w:val="008F3829"/>
    <w:rsid w:val="0090503E"/>
    <w:rsid w:val="0091495B"/>
    <w:rsid w:val="009151CE"/>
    <w:rsid w:val="00922CA5"/>
    <w:rsid w:val="0093345E"/>
    <w:rsid w:val="00937EF2"/>
    <w:rsid w:val="009420DF"/>
    <w:rsid w:val="009635C7"/>
    <w:rsid w:val="0098499E"/>
    <w:rsid w:val="009D0FEF"/>
    <w:rsid w:val="009D4529"/>
    <w:rsid w:val="009E566A"/>
    <w:rsid w:val="009F2D4D"/>
    <w:rsid w:val="009F38D8"/>
    <w:rsid w:val="00A12E97"/>
    <w:rsid w:val="00A26E3E"/>
    <w:rsid w:val="00A5290E"/>
    <w:rsid w:val="00A53C9E"/>
    <w:rsid w:val="00A549D6"/>
    <w:rsid w:val="00A57781"/>
    <w:rsid w:val="00A62F7A"/>
    <w:rsid w:val="00A639E8"/>
    <w:rsid w:val="00A70E43"/>
    <w:rsid w:val="00A750EF"/>
    <w:rsid w:val="00A76F0A"/>
    <w:rsid w:val="00AB58A5"/>
    <w:rsid w:val="00AB5DC1"/>
    <w:rsid w:val="00AC641F"/>
    <w:rsid w:val="00AF6379"/>
    <w:rsid w:val="00B129DF"/>
    <w:rsid w:val="00B1589A"/>
    <w:rsid w:val="00B31934"/>
    <w:rsid w:val="00B41C6B"/>
    <w:rsid w:val="00B41ECE"/>
    <w:rsid w:val="00B666A2"/>
    <w:rsid w:val="00B754E0"/>
    <w:rsid w:val="00B83CE2"/>
    <w:rsid w:val="00B92C49"/>
    <w:rsid w:val="00BB0414"/>
    <w:rsid w:val="00BB33D3"/>
    <w:rsid w:val="00BD4821"/>
    <w:rsid w:val="00BE00AD"/>
    <w:rsid w:val="00C01EB1"/>
    <w:rsid w:val="00C03A7C"/>
    <w:rsid w:val="00C349A3"/>
    <w:rsid w:val="00C37AE2"/>
    <w:rsid w:val="00C62526"/>
    <w:rsid w:val="00C64403"/>
    <w:rsid w:val="00C666E1"/>
    <w:rsid w:val="00C72E8E"/>
    <w:rsid w:val="00CA375D"/>
    <w:rsid w:val="00CA4A5C"/>
    <w:rsid w:val="00CB18FC"/>
    <w:rsid w:val="00CC216B"/>
    <w:rsid w:val="00CC2C8A"/>
    <w:rsid w:val="00CD58AA"/>
    <w:rsid w:val="00CE1E2A"/>
    <w:rsid w:val="00D031D0"/>
    <w:rsid w:val="00D063B4"/>
    <w:rsid w:val="00D06487"/>
    <w:rsid w:val="00D140FA"/>
    <w:rsid w:val="00D17039"/>
    <w:rsid w:val="00D36DAF"/>
    <w:rsid w:val="00D62A5E"/>
    <w:rsid w:val="00D70D30"/>
    <w:rsid w:val="00D772A2"/>
    <w:rsid w:val="00D844E1"/>
    <w:rsid w:val="00D94EDA"/>
    <w:rsid w:val="00DD415E"/>
    <w:rsid w:val="00DE4367"/>
    <w:rsid w:val="00DF0375"/>
    <w:rsid w:val="00DF4661"/>
    <w:rsid w:val="00E12AF3"/>
    <w:rsid w:val="00E248C8"/>
    <w:rsid w:val="00E26185"/>
    <w:rsid w:val="00E264CB"/>
    <w:rsid w:val="00E319CF"/>
    <w:rsid w:val="00E403B5"/>
    <w:rsid w:val="00E52C95"/>
    <w:rsid w:val="00E75D61"/>
    <w:rsid w:val="00E83950"/>
    <w:rsid w:val="00E84705"/>
    <w:rsid w:val="00E85ECD"/>
    <w:rsid w:val="00E865AF"/>
    <w:rsid w:val="00EA44B0"/>
    <w:rsid w:val="00EA48C5"/>
    <w:rsid w:val="00EA60C1"/>
    <w:rsid w:val="00ED1FBB"/>
    <w:rsid w:val="00EF0FC7"/>
    <w:rsid w:val="00F56F24"/>
    <w:rsid w:val="00F90614"/>
    <w:rsid w:val="00FD70DA"/>
    <w:rsid w:val="00FD7A1F"/>
    <w:rsid w:val="00FE5C01"/>
    <w:rsid w:val="7DC95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5AEFC9"/>
  <w15:chartTrackingRefBased/>
  <w15:docId w15:val="{D4F5A383-E530-4854-81C4-A1634BFF2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2AC2"/>
    <w:pPr>
      <w:widowControl w:val="0"/>
      <w:autoSpaceDE w:val="0"/>
      <w:autoSpaceDN w:val="0"/>
      <w:adjustRightInd w:val="0"/>
    </w:pPr>
    <w:rPr>
      <w:sz w:val="24"/>
      <w:szCs w:val="24"/>
      <w:lang w:eastAsia="en-US"/>
    </w:rPr>
  </w:style>
  <w:style w:type="paragraph" w:styleId="Heading3">
    <w:name w:val="heading 3"/>
    <w:basedOn w:val="Normal"/>
    <w:qFormat/>
    <w:rsid w:val="00A62F7A"/>
    <w:pPr>
      <w:widowControl/>
      <w:autoSpaceDE/>
      <w:autoSpaceDN/>
      <w:adjustRightInd/>
      <w:spacing w:before="100" w:beforeAutospacing="1" w:after="100" w:afterAutospacing="1"/>
      <w:outlineLvl w:val="2"/>
    </w:pPr>
    <w:rPr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">
    <w:name w:val="c2"/>
    <w:basedOn w:val="Normal"/>
    <w:rsid w:val="00172AC2"/>
    <w:pPr>
      <w:jc w:val="center"/>
    </w:pPr>
  </w:style>
  <w:style w:type="paragraph" w:customStyle="1" w:styleId="p3">
    <w:name w:val="p3"/>
    <w:basedOn w:val="Normal"/>
    <w:rsid w:val="00172AC2"/>
    <w:pPr>
      <w:tabs>
        <w:tab w:val="left" w:pos="754"/>
      </w:tabs>
      <w:ind w:left="686" w:hanging="754"/>
      <w:jc w:val="both"/>
    </w:pPr>
  </w:style>
  <w:style w:type="paragraph" w:customStyle="1" w:styleId="p4">
    <w:name w:val="p4"/>
    <w:basedOn w:val="Normal"/>
    <w:rsid w:val="00172AC2"/>
    <w:pPr>
      <w:tabs>
        <w:tab w:val="left" w:pos="2142"/>
      </w:tabs>
      <w:ind w:left="702" w:hanging="2142"/>
      <w:jc w:val="both"/>
    </w:pPr>
  </w:style>
  <w:style w:type="paragraph" w:customStyle="1" w:styleId="p5">
    <w:name w:val="p5"/>
    <w:basedOn w:val="Normal"/>
    <w:rsid w:val="00172AC2"/>
    <w:pPr>
      <w:ind w:left="702"/>
      <w:jc w:val="both"/>
    </w:pPr>
  </w:style>
  <w:style w:type="paragraph" w:customStyle="1" w:styleId="p6">
    <w:name w:val="p6"/>
    <w:basedOn w:val="Normal"/>
    <w:rsid w:val="00172AC2"/>
    <w:pPr>
      <w:tabs>
        <w:tab w:val="left" w:pos="204"/>
      </w:tabs>
      <w:jc w:val="both"/>
    </w:pPr>
  </w:style>
  <w:style w:type="paragraph" w:customStyle="1" w:styleId="p7">
    <w:name w:val="p7"/>
    <w:basedOn w:val="Normal"/>
    <w:rsid w:val="00172AC2"/>
    <w:pPr>
      <w:tabs>
        <w:tab w:val="left" w:pos="357"/>
        <w:tab w:val="left" w:pos="754"/>
      </w:tabs>
      <w:ind w:left="754" w:hanging="397"/>
      <w:jc w:val="both"/>
    </w:pPr>
  </w:style>
  <w:style w:type="paragraph" w:customStyle="1" w:styleId="p8">
    <w:name w:val="p8"/>
    <w:basedOn w:val="Normal"/>
    <w:rsid w:val="00172AC2"/>
    <w:pPr>
      <w:tabs>
        <w:tab w:val="left" w:pos="754"/>
      </w:tabs>
      <w:ind w:left="686"/>
      <w:jc w:val="both"/>
    </w:pPr>
  </w:style>
  <w:style w:type="paragraph" w:customStyle="1" w:styleId="c9">
    <w:name w:val="c9"/>
    <w:basedOn w:val="Normal"/>
    <w:rsid w:val="00172AC2"/>
    <w:pPr>
      <w:jc w:val="center"/>
    </w:pPr>
  </w:style>
  <w:style w:type="paragraph" w:customStyle="1" w:styleId="p10">
    <w:name w:val="p10"/>
    <w:basedOn w:val="Normal"/>
    <w:rsid w:val="00172AC2"/>
    <w:pPr>
      <w:tabs>
        <w:tab w:val="left" w:pos="464"/>
        <w:tab w:val="left" w:pos="816"/>
      </w:tabs>
      <w:ind w:left="816" w:hanging="352"/>
    </w:pPr>
  </w:style>
  <w:style w:type="paragraph" w:customStyle="1" w:styleId="p11">
    <w:name w:val="p11"/>
    <w:basedOn w:val="Normal"/>
    <w:rsid w:val="00172AC2"/>
    <w:pPr>
      <w:tabs>
        <w:tab w:val="left" w:pos="754"/>
      </w:tabs>
      <w:ind w:left="686" w:hanging="754"/>
    </w:pPr>
  </w:style>
  <w:style w:type="paragraph" w:customStyle="1" w:styleId="p12">
    <w:name w:val="p12"/>
    <w:basedOn w:val="Normal"/>
    <w:rsid w:val="00172AC2"/>
    <w:pPr>
      <w:tabs>
        <w:tab w:val="left" w:pos="2142"/>
      </w:tabs>
      <w:ind w:left="702" w:hanging="2142"/>
    </w:pPr>
  </w:style>
  <w:style w:type="paragraph" w:customStyle="1" w:styleId="p13">
    <w:name w:val="p13"/>
    <w:basedOn w:val="Normal"/>
    <w:rsid w:val="00172AC2"/>
    <w:pPr>
      <w:ind w:left="702"/>
    </w:pPr>
  </w:style>
  <w:style w:type="paragraph" w:customStyle="1" w:styleId="p14">
    <w:name w:val="p14"/>
    <w:basedOn w:val="Normal"/>
    <w:rsid w:val="00172AC2"/>
    <w:pPr>
      <w:tabs>
        <w:tab w:val="left" w:pos="204"/>
      </w:tabs>
    </w:pPr>
  </w:style>
  <w:style w:type="paragraph" w:customStyle="1" w:styleId="p16">
    <w:name w:val="p16"/>
    <w:basedOn w:val="Normal"/>
    <w:rsid w:val="00172AC2"/>
    <w:pPr>
      <w:tabs>
        <w:tab w:val="left" w:pos="754"/>
      </w:tabs>
      <w:ind w:firstLine="754"/>
    </w:pPr>
  </w:style>
  <w:style w:type="paragraph" w:customStyle="1" w:styleId="p17">
    <w:name w:val="p17"/>
    <w:basedOn w:val="Normal"/>
    <w:rsid w:val="00172AC2"/>
    <w:pPr>
      <w:tabs>
        <w:tab w:val="left" w:pos="754"/>
        <w:tab w:val="left" w:pos="1434"/>
      </w:tabs>
      <w:ind w:firstLine="754"/>
    </w:pPr>
  </w:style>
  <w:style w:type="paragraph" w:styleId="Title">
    <w:name w:val="Title"/>
    <w:basedOn w:val="Normal"/>
    <w:qFormat/>
    <w:rsid w:val="00E319CF"/>
    <w:pPr>
      <w:widowControl/>
      <w:autoSpaceDE/>
      <w:autoSpaceDN/>
      <w:adjustRightInd/>
      <w:jc w:val="center"/>
    </w:pPr>
    <w:rPr>
      <w:b/>
      <w:bCs/>
      <w:color w:val="000000"/>
      <w:sz w:val="26"/>
      <w:szCs w:val="20"/>
      <w:u w:val="single"/>
      <w:lang w:val="en-GB"/>
    </w:rPr>
  </w:style>
  <w:style w:type="character" w:styleId="Hyperlink">
    <w:name w:val="Hyperlink"/>
    <w:rsid w:val="00A62F7A"/>
    <w:rPr>
      <w:color w:val="0000FF"/>
      <w:u w:val="single"/>
    </w:rPr>
  </w:style>
  <w:style w:type="paragraph" w:styleId="NormalWeb">
    <w:name w:val="Normal (Web)"/>
    <w:basedOn w:val="Normal"/>
    <w:rsid w:val="00A62F7A"/>
    <w:pPr>
      <w:widowControl/>
      <w:autoSpaceDE/>
      <w:autoSpaceDN/>
      <w:adjustRightInd/>
      <w:spacing w:before="100" w:beforeAutospacing="1" w:after="100" w:afterAutospacing="1"/>
    </w:pPr>
    <w:rPr>
      <w:color w:val="000000"/>
    </w:rPr>
  </w:style>
  <w:style w:type="character" w:styleId="Emphasis">
    <w:name w:val="Emphasis"/>
    <w:qFormat/>
    <w:rsid w:val="00A62F7A"/>
    <w:rPr>
      <w:i/>
      <w:iCs/>
    </w:rPr>
  </w:style>
  <w:style w:type="paragraph" w:styleId="Footer">
    <w:name w:val="footer"/>
    <w:basedOn w:val="Normal"/>
    <w:link w:val="FooterChar"/>
    <w:uiPriority w:val="99"/>
    <w:rsid w:val="00A5290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5290E"/>
  </w:style>
  <w:style w:type="paragraph" w:styleId="Header">
    <w:name w:val="header"/>
    <w:basedOn w:val="Normal"/>
    <w:link w:val="HeaderChar"/>
    <w:rsid w:val="00D1703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17039"/>
    <w:rPr>
      <w:sz w:val="24"/>
      <w:szCs w:val="24"/>
      <w:lang w:eastAsia="en-US"/>
    </w:rPr>
  </w:style>
  <w:style w:type="character" w:customStyle="1" w:styleId="FooterChar">
    <w:name w:val="Footer Char"/>
    <w:link w:val="Footer"/>
    <w:uiPriority w:val="99"/>
    <w:rsid w:val="00D17039"/>
    <w:rPr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4E240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E2405"/>
    <w:rPr>
      <w:lang w:eastAsia="en-US"/>
    </w:rPr>
  </w:style>
  <w:style w:type="character" w:styleId="FootnoteReference">
    <w:name w:val="footnote reference"/>
    <w:basedOn w:val="DefaultParagraphFont"/>
    <w:rsid w:val="004E240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011FD5C6FA94692668CCBB0B001B7" ma:contentTypeVersion="20" ma:contentTypeDescription="Create a new document." ma:contentTypeScope="" ma:versionID="0e530f7be5577adfbde9556ecf98391f">
  <xsd:schema xmlns:xsd="http://www.w3.org/2001/XMLSchema" xmlns:xs="http://www.w3.org/2001/XMLSchema" xmlns:p="http://schemas.microsoft.com/office/2006/metadata/properties" xmlns:ns2="ab3074b2-a2f2-40d4-95db-4d8bfc6beab8" xmlns:ns3="d7fe1d00-5f92-4dfb-a8df-252d5220b019" xmlns:ns4="985ec44e-1bab-4c0b-9df0-6ba128686fc9" targetNamespace="http://schemas.microsoft.com/office/2006/metadata/properties" ma:root="true" ma:fieldsID="d71b78f324aa5c4626e2f7333b24cf04" ns2:_="" ns3:_="" ns4:_="">
    <xsd:import namespace="ab3074b2-a2f2-40d4-95db-4d8bfc6beab8"/>
    <xsd:import namespace="d7fe1d00-5f92-4dfb-a8df-252d5220b019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074b2-a2f2-40d4-95db-4d8bfc6be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e1d00-5f92-4dfb-a8df-252d5220b01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bb1b69b-34e0-4913-bead-4b67d93edaaa}" ma:internalName="TaxCatchAll" ma:showField="CatchAllData" ma:web="d7fe1d00-5f92-4dfb-a8df-252d5220b0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3074b2-a2f2-40d4-95db-4d8bfc6beab8">
      <Terms xmlns="http://schemas.microsoft.com/office/infopath/2007/PartnerControls"/>
    </lcf76f155ced4ddcb4097134ff3c332f>
    <TaxCatchAll xmlns="985ec44e-1bab-4c0b-9df0-6ba128686fc9" xsi:nil="true"/>
    <_Flow_SignoffStatus xmlns="ab3074b2-a2f2-40d4-95db-4d8bfc6beab8" xsi:nil="true"/>
    <SharedWithUsers xmlns="d7fe1d00-5f92-4dfb-a8df-252d5220b019">
      <UserInfo>
        <DisplayName>Nina Kickinger</DisplayName>
        <AccountId>351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41472-6AC7-4216-ADAF-90ADAF2CD4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CC53E8-5D92-4228-9D83-A0093671B144}"/>
</file>

<file path=customXml/itemProps3.xml><?xml version="1.0" encoding="utf-8"?>
<ds:datastoreItem xmlns:ds="http://schemas.openxmlformats.org/officeDocument/2006/customXml" ds:itemID="{E92BC564-8ACA-4F9C-861A-ED96944D62F5}">
  <ds:schemaRefs>
    <ds:schemaRef ds:uri="http://schemas.microsoft.com/office/2006/metadata/properties"/>
    <ds:schemaRef ds:uri="http://schemas.microsoft.com/office/infopath/2007/PartnerControls"/>
    <ds:schemaRef ds:uri="ab3074b2-a2f2-40d4-95db-4d8bfc6beab8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8AA377CE-1237-47B0-AD33-AB3819B25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301</Words>
  <Characters>7421</Characters>
  <Application>Microsoft Office Word</Application>
  <DocSecurity>4</DocSecurity>
  <Lines>61</Lines>
  <Paragraphs>17</Paragraphs>
  <ScaleCrop>false</ScaleCrop>
  <Company>ITSD</Company>
  <LinksUpToDate>false</LinksUpToDate>
  <CharactersWithSpaces>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/4/05</dc:title>
  <dc:subject/>
  <dc:creator>Gregor.Boventer</dc:creator>
  <cp:keywords/>
  <cp:lastModifiedBy>Andrea Theocharis</cp:lastModifiedBy>
  <cp:revision>30</cp:revision>
  <cp:lastPrinted>2019-02-11T21:30:00Z</cp:lastPrinted>
  <dcterms:created xsi:type="dcterms:W3CDTF">2023-11-07T19:45:00Z</dcterms:created>
  <dcterms:modified xsi:type="dcterms:W3CDTF">2023-12-1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011FD5C6FA94692668CCBB0B001B7</vt:lpwstr>
  </property>
  <property fmtid="{D5CDD505-2E9C-101B-9397-08002B2CF9AE}" pid="3" name="Order">
    <vt:r8>613800</vt:r8>
  </property>
  <property fmtid="{D5CDD505-2E9C-101B-9397-08002B2CF9AE}" pid="4" name="MediaServiceImageTags">
    <vt:lpwstr/>
  </property>
</Properties>
</file>